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2DB52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9032F">
        <w:rPr>
          <w:rFonts w:eastAsia="Times New Roman" w:cstheme="minorHAnsi"/>
          <w:b/>
        </w:rPr>
        <w:t>68580</w:t>
      </w:r>
    </w:p>
    <w:p w14:paraId="2F6924E5" w14:textId="46FACD7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9032F">
        <w:rPr>
          <w:rFonts w:eastAsia="Times New Roman" w:cstheme="minorHAnsi"/>
          <w:b/>
        </w:rPr>
        <w:t>Poornima G</w:t>
      </w:r>
    </w:p>
    <w:p w14:paraId="6FB9233B" w14:textId="5C1637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9032F" w:rsidRPr="00521D96">
          <w:rPr>
            <w:rStyle w:val="Hyperlink"/>
            <w:rFonts w:eastAsia="Times New Roman" w:cstheme="minorHAnsi"/>
            <w:b/>
          </w:rPr>
          <w:t>https://review.jove.com/account/file-uploader?src=20916948</w:t>
        </w:r>
      </w:hyperlink>
      <w:r w:rsidR="00F9032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AD01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9032F" w:rsidRPr="00F9032F">
        <w:rPr>
          <w:rStyle w:val="ArticleTitle"/>
          <w:rFonts w:cstheme="minorHAnsi"/>
        </w:rPr>
        <w:t>Femoral Vascular Graft Implantation in a Swine Model to Test Small-Diameter Vascular Graf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E65E277" w14:textId="77777777" w:rsidR="00F9032F" w:rsidRPr="00F9032F" w:rsidRDefault="00F9032F" w:rsidP="00F9032F">
      <w:pPr>
        <w:outlineLvl w:val="0"/>
        <w:rPr>
          <w:rFonts w:eastAsia="Times New Roman" w:cstheme="minorHAnsi"/>
          <w:b/>
          <w:sz w:val="28"/>
          <w:szCs w:val="28"/>
        </w:rPr>
      </w:pPr>
      <w:r w:rsidRPr="00F9032F">
        <w:rPr>
          <w:rFonts w:eastAsia="Times New Roman" w:cstheme="minorHAnsi"/>
          <w:b/>
          <w:sz w:val="28"/>
          <w:szCs w:val="28"/>
        </w:rPr>
        <w:t>Georgina Iraola-Picornell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F9032F">
        <w:rPr>
          <w:rFonts w:eastAsia="Times New Roman" w:cstheme="minorHAnsi"/>
          <w:b/>
          <w:sz w:val="28"/>
          <w:szCs w:val="28"/>
        </w:rPr>
        <w:t>, Esther Jorge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1,3*</w:t>
      </w:r>
      <w:r w:rsidRPr="00F9032F">
        <w:rPr>
          <w:rFonts w:eastAsia="Times New Roman" w:cstheme="minorHAnsi"/>
          <w:b/>
          <w:sz w:val="28"/>
          <w:szCs w:val="28"/>
        </w:rPr>
        <w:t>, Albert Teis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F9032F">
        <w:rPr>
          <w:rFonts w:eastAsia="Times New Roman" w:cstheme="minorHAnsi"/>
          <w:b/>
          <w:sz w:val="28"/>
          <w:szCs w:val="28"/>
        </w:rPr>
        <w:t>, Oriol Rodríguez-Leor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4,5</w:t>
      </w:r>
      <w:r w:rsidRPr="00F9032F">
        <w:rPr>
          <w:rFonts w:eastAsia="Times New Roman" w:cstheme="minorHAnsi"/>
          <w:b/>
          <w:sz w:val="28"/>
          <w:szCs w:val="28"/>
        </w:rPr>
        <w:t>, Daina Martínez-Falguera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9032F">
        <w:rPr>
          <w:rFonts w:eastAsia="Times New Roman" w:cstheme="minorHAnsi"/>
          <w:b/>
          <w:sz w:val="28"/>
          <w:szCs w:val="28"/>
        </w:rPr>
        <w:t>, Maria Kalil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9032F">
        <w:rPr>
          <w:rFonts w:eastAsia="Times New Roman" w:cstheme="minorHAnsi"/>
          <w:b/>
          <w:sz w:val="28"/>
          <w:szCs w:val="28"/>
        </w:rPr>
        <w:t>, Borja Montejo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9032F">
        <w:rPr>
          <w:rFonts w:eastAsia="Times New Roman" w:cstheme="minorHAnsi"/>
          <w:b/>
          <w:sz w:val="28"/>
          <w:szCs w:val="28"/>
        </w:rPr>
        <w:t>, Antoni Bayes-Genis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1,2,4,5</w:t>
      </w:r>
      <w:r w:rsidRPr="00F9032F">
        <w:rPr>
          <w:rFonts w:eastAsia="Times New Roman" w:cstheme="minorHAnsi"/>
          <w:b/>
          <w:sz w:val="28"/>
          <w:szCs w:val="28"/>
        </w:rPr>
        <w:t>, Elisabet Berastegui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F9032F">
        <w:rPr>
          <w:rFonts w:eastAsia="Times New Roman" w:cstheme="minorHAnsi"/>
          <w:b/>
          <w:sz w:val="28"/>
          <w:szCs w:val="28"/>
        </w:rPr>
        <w:t>, Christian Muñoz-Guijosa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1,4,6</w:t>
      </w:r>
      <w:r w:rsidRPr="00F9032F">
        <w:rPr>
          <w:rFonts w:eastAsia="Times New Roman" w:cstheme="minorHAnsi"/>
          <w:b/>
          <w:sz w:val="28"/>
          <w:szCs w:val="28"/>
        </w:rPr>
        <w:t>, Carolina Gálvez-Montón</w:t>
      </w:r>
      <w:r w:rsidRPr="00F9032F">
        <w:rPr>
          <w:rFonts w:eastAsia="Times New Roman" w:cstheme="minorHAnsi"/>
          <w:b/>
          <w:sz w:val="28"/>
          <w:szCs w:val="28"/>
          <w:vertAlign w:val="superscript"/>
        </w:rPr>
        <w:t>1,4,5</w:t>
      </w:r>
    </w:p>
    <w:p w14:paraId="25ADDB0E" w14:textId="77777777" w:rsidR="00F9032F" w:rsidRPr="00F9032F" w:rsidRDefault="00F9032F" w:rsidP="00F903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9B96A40" w14:textId="1B8A74E9" w:rsidR="00F9032F" w:rsidRPr="00F9032F" w:rsidRDefault="00F9032F" w:rsidP="00F9032F">
      <w:pPr>
        <w:outlineLvl w:val="0"/>
        <w:rPr>
          <w:rFonts w:eastAsia="Times New Roman" w:cstheme="minorHAnsi"/>
          <w:bCs/>
          <w:sz w:val="28"/>
          <w:szCs w:val="28"/>
        </w:rPr>
      </w:pPr>
      <w:r w:rsidRPr="00F9032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9032F">
        <w:rPr>
          <w:rFonts w:eastAsia="Times New Roman" w:cstheme="minorHAnsi"/>
          <w:bCs/>
          <w:sz w:val="28"/>
          <w:szCs w:val="28"/>
        </w:rPr>
        <w:t xml:space="preserve">ICREC Research Program, Germans Trias </w:t>
      </w:r>
      <w:proofErr w:type="spellStart"/>
      <w:r w:rsidRPr="00F9032F">
        <w:rPr>
          <w:rFonts w:eastAsia="Times New Roman" w:cstheme="minorHAnsi"/>
          <w:bCs/>
          <w:sz w:val="28"/>
          <w:szCs w:val="28"/>
        </w:rPr>
        <w:t>i</w:t>
      </w:r>
      <w:proofErr w:type="spellEnd"/>
      <w:r w:rsidRPr="00F9032F">
        <w:rPr>
          <w:rFonts w:eastAsia="Times New Roman" w:cstheme="minorHAnsi"/>
          <w:bCs/>
          <w:sz w:val="28"/>
          <w:szCs w:val="28"/>
        </w:rPr>
        <w:t xml:space="preserve"> Pujol Health Research Institute (IGTP)</w:t>
      </w:r>
    </w:p>
    <w:p w14:paraId="792DDBA2" w14:textId="29B3D8D3" w:rsidR="00F9032F" w:rsidRPr="00F9032F" w:rsidRDefault="00F9032F" w:rsidP="00F9032F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F9032F"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2</w:t>
      </w:r>
      <w:r w:rsidRPr="00F9032F">
        <w:rPr>
          <w:rFonts w:eastAsia="Times New Roman" w:cstheme="minorHAnsi"/>
          <w:bCs/>
          <w:sz w:val="28"/>
          <w:szCs w:val="28"/>
          <w:lang w:val="en-GB"/>
        </w:rPr>
        <w:t>Department of Medicine, Autonomous University of Barcelona</w:t>
      </w:r>
    </w:p>
    <w:p w14:paraId="6F4FD381" w14:textId="7391E9BF" w:rsidR="00F9032F" w:rsidRPr="00F9032F" w:rsidRDefault="00F9032F" w:rsidP="00F9032F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 w:rsidRPr="00F9032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F9032F">
        <w:rPr>
          <w:rFonts w:eastAsia="Times New Roman" w:cstheme="minorHAnsi"/>
          <w:bCs/>
          <w:sz w:val="28"/>
          <w:szCs w:val="28"/>
        </w:rPr>
        <w:t>Department of Basic Sciences, Faculty of Health Sciences at Manresa, University of Vic – Central University of Catalonia (UVic-UCC)</w:t>
      </w:r>
    </w:p>
    <w:p w14:paraId="6471ED3A" w14:textId="77777777" w:rsidR="00F9032F" w:rsidRPr="00F9032F" w:rsidRDefault="00F9032F" w:rsidP="00F9032F">
      <w:pPr>
        <w:outlineLvl w:val="0"/>
        <w:rPr>
          <w:rFonts w:eastAsia="Times New Roman" w:cstheme="minorHAnsi"/>
          <w:bCs/>
          <w:sz w:val="28"/>
          <w:szCs w:val="28"/>
        </w:rPr>
      </w:pPr>
      <w:r w:rsidRPr="00F9032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F9032F">
        <w:rPr>
          <w:rFonts w:eastAsia="Times New Roman" w:cstheme="minorHAnsi"/>
          <w:bCs/>
          <w:sz w:val="28"/>
          <w:szCs w:val="28"/>
        </w:rPr>
        <w:t>Heart Institute (</w:t>
      </w:r>
      <w:proofErr w:type="spellStart"/>
      <w:r w:rsidRPr="00F9032F">
        <w:rPr>
          <w:rFonts w:eastAsia="Times New Roman" w:cstheme="minorHAnsi"/>
          <w:bCs/>
          <w:sz w:val="28"/>
          <w:szCs w:val="28"/>
        </w:rPr>
        <w:t>iCOR</w:t>
      </w:r>
      <w:proofErr w:type="spellEnd"/>
      <w:r w:rsidRPr="00F9032F">
        <w:rPr>
          <w:rFonts w:eastAsia="Times New Roman" w:cstheme="minorHAnsi"/>
          <w:bCs/>
          <w:sz w:val="28"/>
          <w:szCs w:val="28"/>
        </w:rPr>
        <w:t xml:space="preserve">), Germans Trias </w:t>
      </w:r>
      <w:proofErr w:type="spellStart"/>
      <w:r w:rsidRPr="00F9032F">
        <w:rPr>
          <w:rFonts w:eastAsia="Times New Roman" w:cstheme="minorHAnsi"/>
          <w:bCs/>
          <w:sz w:val="28"/>
          <w:szCs w:val="28"/>
        </w:rPr>
        <w:t>i</w:t>
      </w:r>
      <w:proofErr w:type="spellEnd"/>
      <w:r w:rsidRPr="00F9032F">
        <w:rPr>
          <w:rFonts w:eastAsia="Times New Roman" w:cstheme="minorHAnsi"/>
          <w:bCs/>
          <w:sz w:val="28"/>
          <w:szCs w:val="28"/>
        </w:rPr>
        <w:t xml:space="preserve"> Pujol University Hospital, Badalona, Spain</w:t>
      </w:r>
    </w:p>
    <w:p w14:paraId="01A6C388" w14:textId="3FC12F16" w:rsidR="00F9032F" w:rsidRPr="00F9032F" w:rsidRDefault="00F9032F" w:rsidP="00F9032F">
      <w:pPr>
        <w:outlineLvl w:val="0"/>
        <w:rPr>
          <w:rFonts w:eastAsia="Times New Roman" w:cstheme="minorHAnsi"/>
          <w:bCs/>
          <w:sz w:val="28"/>
          <w:szCs w:val="28"/>
          <w:lang w:val="es-ES"/>
        </w:rPr>
      </w:pPr>
      <w:r w:rsidRPr="00F9032F">
        <w:rPr>
          <w:rFonts w:eastAsia="Times New Roman" w:cstheme="minorHAnsi"/>
          <w:bCs/>
          <w:sz w:val="28"/>
          <w:szCs w:val="28"/>
          <w:vertAlign w:val="superscript"/>
          <w:lang w:val="es-ES"/>
        </w:rPr>
        <w:t>5</w:t>
      </w:r>
      <w:r w:rsidRPr="00F9032F">
        <w:rPr>
          <w:rFonts w:eastAsia="Times New Roman" w:cstheme="minorHAnsi"/>
          <w:bCs/>
          <w:sz w:val="28"/>
          <w:szCs w:val="28"/>
          <w:lang w:val="es-ES"/>
        </w:rPr>
        <w:t>CIBER Cardiovascular, Instituto de Salud Carlos III</w:t>
      </w:r>
    </w:p>
    <w:p w14:paraId="33CD999C" w14:textId="75A7FCBD" w:rsidR="00D6314B" w:rsidRPr="00F9032F" w:rsidRDefault="00F9032F" w:rsidP="00F9032F">
      <w:pPr>
        <w:outlineLvl w:val="0"/>
        <w:rPr>
          <w:rFonts w:eastAsia="Times New Roman" w:cstheme="minorHAnsi"/>
          <w:bCs/>
          <w:sz w:val="28"/>
          <w:szCs w:val="28"/>
        </w:rPr>
      </w:pPr>
      <w:r w:rsidRPr="00F9032F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F9032F">
        <w:rPr>
          <w:rFonts w:eastAsia="Times New Roman" w:cstheme="minorHAnsi"/>
          <w:bCs/>
          <w:sz w:val="28"/>
          <w:szCs w:val="28"/>
        </w:rPr>
        <w:t xml:space="preserve">Cardiac Surgery Department, 12 de </w:t>
      </w:r>
      <w:proofErr w:type="spellStart"/>
      <w:r w:rsidRPr="00F9032F">
        <w:rPr>
          <w:rFonts w:eastAsia="Times New Roman" w:cstheme="minorHAnsi"/>
          <w:bCs/>
          <w:sz w:val="28"/>
          <w:szCs w:val="28"/>
        </w:rPr>
        <w:t>Octubre</w:t>
      </w:r>
      <w:proofErr w:type="spellEnd"/>
      <w:r w:rsidRPr="00F9032F">
        <w:rPr>
          <w:rFonts w:eastAsia="Times New Roman" w:cstheme="minorHAnsi"/>
          <w:bCs/>
          <w:sz w:val="28"/>
          <w:szCs w:val="28"/>
        </w:rPr>
        <w:t xml:space="preserve"> University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6F684A85" w:rsidR="004E0C5A" w:rsidRDefault="00F9032F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F9032F">
        <w:rPr>
          <w:rFonts w:eastAsia="Times New Roman" w:cstheme="minorHAnsi"/>
          <w:color w:val="000000"/>
        </w:rPr>
        <w:t>*</w:t>
      </w:r>
      <w:r>
        <w:rPr>
          <w:rFonts w:eastAsia="Times New Roman" w:cstheme="minorHAnsi"/>
          <w:color w:val="000000"/>
        </w:rPr>
        <w:t>These</w:t>
      </w:r>
      <w:r w:rsidRPr="00F9032F">
        <w:rPr>
          <w:rFonts w:eastAsia="Times New Roman" w:cstheme="minorHAnsi"/>
          <w:color w:val="000000"/>
        </w:rPr>
        <w:t xml:space="preserve"> authors contributed equally</w:t>
      </w:r>
    </w:p>
    <w:p w14:paraId="06375858" w14:textId="77777777" w:rsidR="00F9032F" w:rsidRPr="00B07A3B" w:rsidRDefault="00F9032F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90BFFB2" w:rsidR="004E0C5A" w:rsidRDefault="00F9032F" w:rsidP="004E0C5A">
      <w:pPr>
        <w:outlineLvl w:val="0"/>
        <w:rPr>
          <w:rFonts w:eastAsia="Times New Roman" w:cstheme="minorHAnsi"/>
        </w:rPr>
      </w:pPr>
      <w:bookmarkStart w:id="0" w:name="_Hlk25233958"/>
      <w:r w:rsidRPr="00F9032F">
        <w:rPr>
          <w:rFonts w:eastAsia="Times New Roman" w:cstheme="minorHAnsi"/>
        </w:rPr>
        <w:t xml:space="preserve">Carolina Gálvez-Montón </w:t>
      </w:r>
      <w:r w:rsidRPr="00F9032F">
        <w:rPr>
          <w:rFonts w:eastAsia="Times New Roman" w:cstheme="minorHAnsi"/>
        </w:rPr>
        <w:tab/>
      </w:r>
      <w:r w:rsidRPr="00F9032F">
        <w:rPr>
          <w:rFonts w:eastAsia="Times New Roman" w:cstheme="minorHAnsi"/>
        </w:rPr>
        <w:tab/>
        <w:t>cgalvez@igtp.ca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D98220D" w14:textId="584093B3" w:rsidR="00F9032F" w:rsidRP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9032F">
        <w:rPr>
          <w:rFonts w:ascii="Calibri" w:eastAsia="Calibri" w:hAnsi="Calibri" w:cs="Calibri"/>
          <w:color w:val="auto"/>
        </w:rPr>
        <w:t>Georgina Iraola-</w:t>
      </w:r>
      <w:proofErr w:type="spellStart"/>
      <w:r w:rsidRPr="00F9032F">
        <w:rPr>
          <w:rFonts w:ascii="Calibri" w:eastAsia="Calibri" w:hAnsi="Calibri" w:cs="Calibri"/>
          <w:color w:val="auto"/>
        </w:rPr>
        <w:t>Picornell</w:t>
      </w:r>
      <w:proofErr w:type="spellEnd"/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  <w:t>giraola@igtp.cat</w:t>
      </w:r>
    </w:p>
    <w:p w14:paraId="505F4AE7" w14:textId="406F0D33" w:rsidR="00F9032F" w:rsidRP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9032F">
        <w:rPr>
          <w:rFonts w:ascii="Calibri" w:eastAsia="Calibri" w:hAnsi="Calibri" w:cs="Calibri"/>
          <w:color w:val="auto"/>
        </w:rPr>
        <w:t>Esther Jorge</w:t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  <w:t>ejorge@igtp.cat</w:t>
      </w:r>
    </w:p>
    <w:p w14:paraId="72C95542" w14:textId="7F5A28D4" w:rsidR="00F9032F" w:rsidRPr="00F9032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F9032F">
        <w:rPr>
          <w:rFonts w:ascii="Calibri" w:eastAsia="Calibri" w:hAnsi="Calibri" w:cs="Calibri"/>
          <w:color w:val="auto"/>
        </w:rPr>
        <w:t>Albert Teis</w:t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</w:r>
      <w:r w:rsidRPr="00F9032F">
        <w:rPr>
          <w:rFonts w:ascii="Calibri" w:eastAsia="Calibri" w:hAnsi="Calibri" w:cs="Calibri"/>
          <w:color w:val="auto"/>
        </w:rPr>
        <w:tab/>
        <w:t>ateis.germanstrias@gencat.cat</w:t>
      </w:r>
    </w:p>
    <w:p w14:paraId="30D8C0E9" w14:textId="40DD3BE9" w:rsidR="00F9032F" w:rsidRPr="0089023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89023F">
        <w:rPr>
          <w:rFonts w:ascii="Calibri" w:eastAsia="Calibri" w:hAnsi="Calibri" w:cs="Calibri"/>
          <w:color w:val="auto"/>
          <w:lang w:val="es-ES"/>
        </w:rPr>
        <w:t>Oriol Rodríguez-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Leor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  <w:t>oriolrodriguez@gmail.com</w:t>
      </w:r>
    </w:p>
    <w:p w14:paraId="066D6EE8" w14:textId="02502CE5" w:rsidR="00F9032F" w:rsidRPr="0089023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Daina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 xml:space="preserve"> Martínez-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Falguera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  <w:t>mdmartinez@igtp.cat</w:t>
      </w:r>
    </w:p>
    <w:p w14:paraId="2F447FF7" w14:textId="58D6F919" w:rsidR="00F9032F" w:rsidRPr="0089023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Maria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 xml:space="preserve"> 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Kalil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  <w:t>mkalil@igtp.cat</w:t>
      </w:r>
    </w:p>
    <w:p w14:paraId="71EDFDB8" w14:textId="4A1F1EDB" w:rsidR="00F9032F" w:rsidRPr="0089023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89023F">
        <w:rPr>
          <w:rFonts w:ascii="Calibri" w:eastAsia="Calibri" w:hAnsi="Calibri" w:cs="Calibri"/>
          <w:color w:val="auto"/>
          <w:lang w:val="es-ES"/>
        </w:rPr>
        <w:t>Borja Montejo</w:t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  <w:t>bmontejo@igtp.cat</w:t>
      </w:r>
    </w:p>
    <w:p w14:paraId="522B77A0" w14:textId="076E737D" w:rsidR="00F9032F" w:rsidRPr="0089023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89023F">
        <w:rPr>
          <w:rFonts w:ascii="Calibri" w:eastAsia="Calibri" w:hAnsi="Calibri" w:cs="Calibri"/>
          <w:color w:val="auto"/>
          <w:lang w:val="es-ES"/>
        </w:rPr>
        <w:t>Antoni Bayes-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Genis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  <w:t>abayes</w:t>
      </w:r>
      <w:r w:rsidR="007348BA" w:rsidRPr="0089023F">
        <w:rPr>
          <w:rFonts w:ascii="Calibri" w:eastAsia="Calibri" w:hAnsi="Calibri" w:cs="Calibri"/>
          <w:color w:val="auto"/>
          <w:lang w:val="es-ES"/>
        </w:rPr>
        <w:t>genis@gmail.com</w:t>
      </w:r>
    </w:p>
    <w:p w14:paraId="689911A9" w14:textId="522DAAC2" w:rsidR="00F9032F" w:rsidRPr="0089023F" w:rsidRDefault="00F9032F" w:rsidP="00F9032F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Elisabet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 xml:space="preserve"> </w:t>
      </w:r>
      <w:proofErr w:type="spellStart"/>
      <w:r w:rsidRPr="0089023F">
        <w:rPr>
          <w:rFonts w:ascii="Calibri" w:eastAsia="Calibri" w:hAnsi="Calibri" w:cs="Calibri"/>
          <w:color w:val="auto"/>
          <w:lang w:val="es-ES"/>
        </w:rPr>
        <w:t>Berastegui</w:t>
      </w:r>
      <w:proofErr w:type="spellEnd"/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  <w:t>elisabetberasteguigarcia@gmail.com</w:t>
      </w:r>
    </w:p>
    <w:p w14:paraId="12916965" w14:textId="27969E38" w:rsidR="003B5E26" w:rsidRPr="0089023F" w:rsidRDefault="00F9032F" w:rsidP="00F9032F">
      <w:pPr>
        <w:outlineLvl w:val="0"/>
        <w:rPr>
          <w:rFonts w:cstheme="minorHAnsi"/>
          <w:b/>
          <w:sz w:val="22"/>
          <w:szCs w:val="22"/>
          <w:lang w:val="es-ES"/>
        </w:rPr>
      </w:pPr>
      <w:r w:rsidRPr="0089023F">
        <w:rPr>
          <w:rFonts w:ascii="Calibri" w:eastAsia="Calibri" w:hAnsi="Calibri" w:cs="Calibri"/>
          <w:color w:val="auto"/>
          <w:lang w:val="es-ES"/>
        </w:rPr>
        <w:t>Christian Muñoz-Guijosa</w:t>
      </w:r>
      <w:r w:rsidRPr="0089023F">
        <w:rPr>
          <w:rFonts w:ascii="Calibri" w:eastAsia="Calibri" w:hAnsi="Calibri" w:cs="Calibri"/>
          <w:color w:val="auto"/>
          <w:lang w:val="es-ES"/>
        </w:rPr>
        <w:tab/>
      </w:r>
      <w:r w:rsidRPr="0089023F">
        <w:rPr>
          <w:rFonts w:ascii="Calibri" w:eastAsia="Calibri" w:hAnsi="Calibri" w:cs="Calibri"/>
          <w:color w:val="auto"/>
          <w:lang w:val="es-ES"/>
        </w:rPr>
        <w:tab/>
        <w:t>chrmunozg@gmail.com</w:t>
      </w:r>
    </w:p>
    <w:p w14:paraId="5AAF854C" w14:textId="77777777" w:rsidR="00F9032F" w:rsidRPr="0089023F" w:rsidRDefault="00F9032F" w:rsidP="00F9032F">
      <w:pPr>
        <w:outlineLvl w:val="0"/>
        <w:rPr>
          <w:rFonts w:eastAsia="Times New Roman" w:cstheme="minorHAnsi"/>
          <w:lang w:val="es-ES"/>
        </w:rPr>
      </w:pPr>
      <w:r w:rsidRPr="0089023F">
        <w:rPr>
          <w:rFonts w:eastAsia="Times New Roman" w:cstheme="minorHAnsi"/>
          <w:lang w:val="es-ES"/>
        </w:rPr>
        <w:lastRenderedPageBreak/>
        <w:t xml:space="preserve">Carolina Gálvez-Montón </w:t>
      </w:r>
      <w:r w:rsidRPr="0089023F">
        <w:rPr>
          <w:rFonts w:eastAsia="Times New Roman" w:cstheme="minorHAnsi"/>
          <w:lang w:val="es-ES"/>
        </w:rPr>
        <w:tab/>
      </w:r>
      <w:r w:rsidRPr="0089023F">
        <w:rPr>
          <w:rFonts w:eastAsia="Times New Roman" w:cstheme="minorHAnsi"/>
          <w:lang w:val="es-ES"/>
        </w:rPr>
        <w:tab/>
        <w:t>cgalvez@igtp.cat</w:t>
      </w:r>
    </w:p>
    <w:p w14:paraId="6F84F159" w14:textId="77777777" w:rsidR="003B5E26" w:rsidRPr="0089023F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89023F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89023F" w:rsidRDefault="00C70C90">
      <w:pPr>
        <w:rPr>
          <w:rFonts w:cstheme="minorHAnsi"/>
          <w:b/>
          <w:sz w:val="22"/>
          <w:szCs w:val="22"/>
          <w:lang w:val="es-ES"/>
        </w:rPr>
      </w:pPr>
      <w:r w:rsidRPr="0089023F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1E686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C072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F6E816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C072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A461F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C072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75975D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30360">
        <w:rPr>
          <w:rFonts w:cstheme="minorHAnsi"/>
          <w:bCs/>
          <w:sz w:val="22"/>
          <w:szCs w:val="22"/>
        </w:rPr>
        <w:t>22</w:t>
      </w:r>
      <w:proofErr w:type="gramEnd"/>
    </w:p>
    <w:p w14:paraId="5AAC9C6C" w14:textId="301929F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30360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1E20763" w14:textId="7800DA82" w:rsidR="003C072E" w:rsidRPr="008A6F63" w:rsidRDefault="003C072E" w:rsidP="003C072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Georgina Iraola-</w:t>
      </w:r>
      <w:proofErr w:type="spellStart"/>
      <w:r>
        <w:rPr>
          <w:rStyle w:val="AuthorName"/>
          <w:rFonts w:asciiTheme="minorHAnsi" w:eastAsia="Times" w:hAnsiTheme="minorHAnsi" w:cstheme="minorHAnsi"/>
        </w:rPr>
        <w:t>Picornell</w:t>
      </w:r>
      <w:proofErr w:type="spellEnd"/>
      <w:r w:rsidR="00927B12" w:rsidRPr="003C072E">
        <w:rPr>
          <w:rStyle w:val="AuthorName"/>
          <w:rFonts w:asciiTheme="minorHAnsi" w:eastAsia="Times" w:hAnsiTheme="minorHAnsi" w:cstheme="minorHAnsi"/>
        </w:rPr>
        <w:t>:</w:t>
      </w:r>
      <w:r w:rsidR="005A33C6" w:rsidRPr="003C072E">
        <w:rPr>
          <w:rFonts w:cstheme="minorHAnsi"/>
        </w:rPr>
        <w:t xml:space="preserve"> </w:t>
      </w:r>
      <w:r>
        <w:t xml:space="preserve">We present a standardized surgical protocol to evaluate tissue-engineered vascular grafts in a porcine </w:t>
      </w:r>
      <w:r w:rsidR="007348BA">
        <w:t>model of an end-to-end femoral artery transplantation</w:t>
      </w:r>
      <w:r>
        <w:t>, bridging preclinical testing and clinical application, especially for vascular grafts less than 6 mm of diameter.</w:t>
      </w:r>
    </w:p>
    <w:p w14:paraId="6FEBB695" w14:textId="0115C5A6" w:rsidR="008A6F63" w:rsidRPr="003C072E" w:rsidRDefault="008A6F63" w:rsidP="008A6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5B4968C1" w14:textId="6785F207" w:rsidR="00D75084" w:rsidRPr="006D38C9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6D38C9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32860EC" w:rsidR="00D75084" w:rsidRPr="008A6F63" w:rsidRDefault="0089023F" w:rsidP="008A6F63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D38C9">
        <w:rPr>
          <w:rStyle w:val="AuthorName"/>
          <w:rFonts w:asciiTheme="minorHAnsi" w:eastAsia="Times" w:hAnsiTheme="minorHAnsi" w:cstheme="minorHAnsi"/>
        </w:rPr>
        <w:t xml:space="preserve">Christian </w:t>
      </w:r>
      <w:r w:rsidR="006D38C9" w:rsidRPr="006D38C9">
        <w:rPr>
          <w:rStyle w:val="AuthorName"/>
          <w:rFonts w:asciiTheme="minorHAnsi" w:eastAsia="Times" w:hAnsiTheme="minorHAnsi" w:cstheme="minorHAnsi"/>
        </w:rPr>
        <w:t>Muñoz-Guijosa</w:t>
      </w:r>
      <w:r w:rsidRPr="006D38C9">
        <w:rPr>
          <w:rFonts w:eastAsia="Times New Roman" w:cstheme="minorHAnsi"/>
          <w:b/>
          <w:bCs/>
          <w:u w:val="single"/>
        </w:rPr>
        <w:t>:</w:t>
      </w:r>
      <w:r w:rsidR="00D75084" w:rsidRPr="006D38C9">
        <w:rPr>
          <w:rFonts w:eastAsia="Times New Roman" w:cstheme="minorHAnsi"/>
        </w:rPr>
        <w:t xml:space="preserve"> </w:t>
      </w:r>
      <w:r w:rsidRPr="006D38C9">
        <w:t xml:space="preserve">In our field, several advanced technologies play a key role in driving research forward. </w:t>
      </w:r>
      <w:proofErr w:type="gramStart"/>
      <w:r w:rsidRPr="006D38C9">
        <w:t>Reproducibly implanting</w:t>
      </w:r>
      <w:proofErr w:type="gramEnd"/>
      <w:r w:rsidRPr="006D38C9">
        <w:t xml:space="preserve"> small-caliber vascular grafts in the femoral position of pigs requires refined microsurgical techniques, precise perioperative management protocols </w:t>
      </w:r>
      <w:proofErr w:type="gramStart"/>
      <w:r w:rsidRPr="006D38C9">
        <w:t>and also</w:t>
      </w:r>
      <w:proofErr w:type="gramEnd"/>
      <w:r w:rsidRPr="006D38C9">
        <w:t>, high-resolution ultrasound and angiography.</w:t>
      </w:r>
    </w:p>
    <w:p w14:paraId="05F29914" w14:textId="1B06FA19" w:rsidR="008A6F63" w:rsidRPr="003C072E" w:rsidRDefault="008A6F63" w:rsidP="008A6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29FA649D" w14:textId="77777777" w:rsidR="008A6F63" w:rsidRPr="006D38C9" w:rsidRDefault="008A6F63" w:rsidP="008A6F6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6D38C9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13428FA" w:rsidR="00333FA4" w:rsidRPr="008A6F63" w:rsidRDefault="003C072E" w:rsidP="008A6F6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eorgina Iraola-</w:t>
      </w:r>
      <w:proofErr w:type="spellStart"/>
      <w:r>
        <w:rPr>
          <w:rStyle w:val="AuthorName"/>
          <w:rFonts w:asciiTheme="minorHAnsi" w:eastAsia="Times" w:hAnsiTheme="minorHAnsi" w:cstheme="minorHAnsi"/>
        </w:rPr>
        <w:t>Picornell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3C072E">
        <w:t xml:space="preserve">Our protocol </w:t>
      </w:r>
      <w:r w:rsidR="00FA27BC">
        <w:t>aims to</w:t>
      </w:r>
      <w:r w:rsidRPr="003C072E">
        <w:t xml:space="preserve"> standardize large-animal models for testing small-diameter grafts in arterial positions like the femoral artery</w:t>
      </w:r>
      <w:r w:rsidR="007348BA">
        <w:t xml:space="preserve"> to evaluate new tissue-engineering vascular grafts</w:t>
      </w:r>
      <w:r w:rsidRPr="003C072E">
        <w:t>.</w:t>
      </w:r>
    </w:p>
    <w:p w14:paraId="37B3B01B" w14:textId="68D6050A" w:rsidR="008A6F63" w:rsidRPr="003C072E" w:rsidRDefault="008A6F63" w:rsidP="008A6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8.1</w:t>
      </w:r>
    </w:p>
    <w:p w14:paraId="0E539625" w14:textId="77777777" w:rsidR="008A6F63" w:rsidRPr="00B07A3B" w:rsidRDefault="008A6F63" w:rsidP="008A6F6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6D38C9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09F1C6B" w:rsidR="00D75084" w:rsidRPr="008A6F63" w:rsidRDefault="0089023F" w:rsidP="008A6F6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9023F">
        <w:rPr>
          <w:rStyle w:val="AuthorName"/>
          <w:rFonts w:asciiTheme="minorHAnsi" w:eastAsia="Times" w:hAnsiTheme="minorHAnsi" w:cstheme="minorHAnsi"/>
        </w:rPr>
        <w:t xml:space="preserve">Christian </w:t>
      </w:r>
      <w:r w:rsidR="006D38C9" w:rsidRPr="006D38C9">
        <w:rPr>
          <w:rStyle w:val="AuthorName"/>
          <w:rFonts w:asciiTheme="minorHAnsi" w:eastAsia="Times" w:hAnsiTheme="minorHAnsi" w:cstheme="minorHAnsi"/>
        </w:rPr>
        <w:t>Muñoz-Guijos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C072E" w:rsidRPr="003C072E">
        <w:t xml:space="preserve">We aim to evaluate </w:t>
      </w:r>
      <w:r w:rsidR="003C072E">
        <w:t>short</w:t>
      </w:r>
      <w:r w:rsidR="003C072E" w:rsidRPr="003C072E">
        <w:t>-term patency and host response</w:t>
      </w:r>
      <w:r w:rsidR="003C072E">
        <w:t xml:space="preserve"> </w:t>
      </w:r>
      <w:r w:rsidR="003C072E" w:rsidRPr="003C072E">
        <w:t xml:space="preserve">to </w:t>
      </w:r>
      <w:r w:rsidR="003C072E">
        <w:t xml:space="preserve">a bioengineered vascular graft, named </w:t>
      </w:r>
      <w:proofErr w:type="spellStart"/>
      <w:r w:rsidR="003C072E">
        <w:t>VasCraft</w:t>
      </w:r>
      <w:proofErr w:type="spellEnd"/>
      <w:r w:rsidR="003C072E">
        <w:t>, in a preclinical model. This graft comprises in a decellularized human saphenous vein and reendothelialized with umbilical cord blood-derived endothelial cells.</w:t>
      </w:r>
    </w:p>
    <w:p w14:paraId="33B7A430" w14:textId="445753FC" w:rsidR="00622BE8" w:rsidRPr="008A6F63" w:rsidRDefault="008A6F63" w:rsidP="005F1F4C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8A6F6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8A6F63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1F9C803C" w:rsidR="00FF25E5" w:rsidRDefault="00A13CC3" w:rsidP="008A6F63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624875CE" w:rsidR="00FF25E5" w:rsidRDefault="00FF25E5" w:rsidP="00F9032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</w:t>
      </w:r>
      <w:r w:rsidR="00F9032F">
        <w:rPr>
          <w:rFonts w:eastAsia="Times New Roman" w:cstheme="minorHAnsi"/>
        </w:rPr>
        <w:t xml:space="preserve"> the </w:t>
      </w:r>
      <w:r w:rsidR="00F9032F" w:rsidRPr="00F9032F">
        <w:rPr>
          <w:rFonts w:eastAsia="Times New Roman" w:cstheme="minorHAnsi"/>
        </w:rPr>
        <w:t xml:space="preserve">Animal Experimentation Unit Ethical Committee </w:t>
      </w:r>
      <w:r w:rsidR="00F9032F">
        <w:rPr>
          <w:rFonts w:eastAsia="Times New Roman" w:cstheme="minorHAnsi"/>
        </w:rPr>
        <w:t>at the</w:t>
      </w:r>
      <w:r w:rsidR="00F9032F" w:rsidRPr="00F9032F">
        <w:rPr>
          <w:rFonts w:eastAsia="Times New Roman" w:cstheme="minorHAnsi"/>
        </w:rPr>
        <w:t xml:space="preserve"> Germans Trias </w:t>
      </w:r>
      <w:proofErr w:type="spellStart"/>
      <w:r w:rsidR="00F9032F" w:rsidRPr="00F9032F">
        <w:rPr>
          <w:rFonts w:eastAsia="Times New Roman" w:cstheme="minorHAnsi"/>
        </w:rPr>
        <w:t>i</w:t>
      </w:r>
      <w:proofErr w:type="spellEnd"/>
      <w:r w:rsidR="00F9032F" w:rsidRPr="00F9032F">
        <w:rPr>
          <w:rFonts w:eastAsia="Times New Roman" w:cstheme="minorHAnsi"/>
        </w:rPr>
        <w:t xml:space="preserve"> Pujol Health Research Institute (IGTP) and Government Authorities of the </w:t>
      </w:r>
      <w:proofErr w:type="spellStart"/>
      <w:r w:rsidR="00F9032F" w:rsidRPr="00F9032F">
        <w:rPr>
          <w:rFonts w:eastAsia="Times New Roman" w:cstheme="minorHAnsi"/>
        </w:rPr>
        <w:t>Generalitat</w:t>
      </w:r>
      <w:proofErr w:type="spellEnd"/>
      <w:r w:rsidR="00F9032F" w:rsidRPr="00F9032F">
        <w:rPr>
          <w:rFonts w:eastAsia="Times New Roman" w:cstheme="minorHAnsi"/>
        </w:rPr>
        <w:t xml:space="preserve"> de Catalunya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460B045" w14:textId="5BFD7BB1" w:rsidR="00F9032F" w:rsidRPr="00F9032F" w:rsidRDefault="00F9032F" w:rsidP="008A6F6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F9032F">
        <w:rPr>
          <w:rFonts w:cstheme="minorHAnsi"/>
          <w:b/>
          <w:bCs/>
        </w:rPr>
        <w:t>Hemodynamic Monitoring and Preparation of the Surgical Area</w:t>
      </w:r>
    </w:p>
    <w:p w14:paraId="75DFC648" w14:textId="6C573835" w:rsidR="00CE10F2" w:rsidRDefault="00CE10F2" w:rsidP="00F9032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14C5FBA" w14:textId="05EE272E" w:rsidR="00985FE6" w:rsidRPr="008A6F63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bCs/>
        </w:rPr>
      </w:pPr>
      <w:r>
        <w:rPr>
          <w:rFonts w:cstheme="minorHAnsi"/>
          <w:b/>
          <w:bCs/>
        </w:rPr>
        <w:t xml:space="preserve">Demonstrator: </w:t>
      </w:r>
      <w:r w:rsidR="0089023F" w:rsidRPr="008A6F63">
        <w:rPr>
          <w:rFonts w:cstheme="minorHAnsi"/>
          <w:bCs/>
        </w:rPr>
        <w:t>Georgina Iraola-</w:t>
      </w:r>
      <w:proofErr w:type="spellStart"/>
      <w:r w:rsidR="0089023F" w:rsidRPr="008A6F63">
        <w:rPr>
          <w:rFonts w:cstheme="minorHAnsi"/>
          <w:bCs/>
        </w:rPr>
        <w:t>Picornell</w:t>
      </w:r>
      <w:proofErr w:type="spellEnd"/>
      <w:r w:rsidR="00FF25E5" w:rsidRPr="008A6F63">
        <w:rPr>
          <w:rFonts w:cstheme="minorHAnsi"/>
          <w:bCs/>
        </w:rPr>
        <w:t xml:space="preserve"> </w:t>
      </w:r>
    </w:p>
    <w:p w14:paraId="5B94155B" w14:textId="77777777" w:rsidR="00985FE6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2C005D5" w14:textId="77777777" w:rsidR="008A6F63" w:rsidRPr="008A6F63" w:rsidRDefault="008A6F63" w:rsidP="008A6F63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A6F63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0BAC8EF4" w14:textId="77777777" w:rsidR="008A6F63" w:rsidRPr="008A6F63" w:rsidRDefault="008A6F63" w:rsidP="008A6F63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75F4E08F" w14:textId="77777777" w:rsidR="008A6F63" w:rsidRPr="008A6F63" w:rsidRDefault="008A6F63" w:rsidP="008A6F63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4E57B773" w14:textId="77777777" w:rsidR="008A6F63" w:rsidRPr="008A6F63" w:rsidRDefault="008A6F63" w:rsidP="008A6F63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16258707" w14:textId="77777777" w:rsidR="008A6F63" w:rsidRPr="008A6F63" w:rsidRDefault="008A6F63" w:rsidP="008A6F63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38B9DFA0" w14:textId="77777777" w:rsidR="008A6F63" w:rsidRPr="008A6F63" w:rsidRDefault="008A6F63" w:rsidP="008A6F63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0247DA09" w14:textId="4DC4CCEC" w:rsidR="008A6F63" w:rsidRDefault="008A6F63" w:rsidP="008A6F63">
      <w:pPr>
        <w:widowControl w:val="0"/>
        <w:autoSpaceDE w:val="0"/>
        <w:autoSpaceDN w:val="0"/>
        <w:adjustRightInd w:val="0"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A6F63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</w:p>
    <w:p w14:paraId="566AEE6F" w14:textId="77777777" w:rsidR="008A6F63" w:rsidRPr="00B07A3B" w:rsidRDefault="008A6F63" w:rsidP="008A6F6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745779" w14:textId="09B42288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To begin, place the </w:t>
      </w:r>
      <w:r>
        <w:t xml:space="preserve">anesthetized </w:t>
      </w:r>
      <w:r w:rsidRPr="00B623CD">
        <w:t xml:space="preserve">animal in a ventral recumbent position on the operating table </w:t>
      </w:r>
      <w:r>
        <w:rPr>
          <w:b/>
        </w:rPr>
        <w:t>[1-TXT]</w:t>
      </w:r>
      <w:r w:rsidRPr="00B623CD">
        <w:t xml:space="preserve">. Using tape or bandages, secure each limb to the table to prevent movement during the procedure </w:t>
      </w:r>
      <w:r>
        <w:rPr>
          <w:b/>
        </w:rPr>
        <w:t>[2-TXT]</w:t>
      </w:r>
      <w:r w:rsidRPr="00B623CD">
        <w:t>.</w:t>
      </w:r>
    </w:p>
    <w:p w14:paraId="2E4CAF39" w14:textId="77777777" w:rsidR="00530360" w:rsidRPr="00B623CD" w:rsidRDefault="00530360" w:rsidP="00530360">
      <w:pPr>
        <w:rPr>
          <w:lang w:val="en-GB"/>
        </w:rPr>
      </w:pPr>
    </w:p>
    <w:p w14:paraId="4EEAF7B2" w14:textId="5138FD51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WIDE: Talent placing the animal on the operating table in a ventral recumbent position.</w:t>
      </w:r>
      <w:r>
        <w:rPr>
          <w:lang w:val="en-GB"/>
        </w:rPr>
        <w:t xml:space="preserve"> </w:t>
      </w:r>
      <w:r w:rsidRPr="00530360">
        <w:rPr>
          <w:b/>
          <w:bCs/>
          <w:lang w:val="en-GB"/>
        </w:rPr>
        <w:t>TXT: Anesthesia</w:t>
      </w:r>
      <w:r>
        <w:rPr>
          <w:b/>
          <w:bCs/>
          <w:lang w:val="en-GB"/>
        </w:rPr>
        <w:t xml:space="preserve"> (Induction)</w:t>
      </w:r>
      <w:r w:rsidRPr="00530360">
        <w:rPr>
          <w:b/>
          <w:bCs/>
          <w:lang w:val="en-GB"/>
        </w:rPr>
        <w:t>: Dexmedetomidine (0.03 mg/kg); midazolam (0.3 mg/kg); Ketamine (3 mg/kg)</w:t>
      </w:r>
    </w:p>
    <w:p w14:paraId="272D4746" w14:textId="3CAB25F2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 xml:space="preserve">Talent taping or bandaging </w:t>
      </w:r>
      <w:r>
        <w:rPr>
          <w:lang w:val="en-GB"/>
        </w:rPr>
        <w:t>the</w:t>
      </w:r>
      <w:r w:rsidRPr="00B623CD">
        <w:rPr>
          <w:lang w:val="en-GB"/>
        </w:rPr>
        <w:t xml:space="preserve"> limbs securely to the table.</w:t>
      </w:r>
      <w:r>
        <w:rPr>
          <w:lang w:val="en-GB"/>
        </w:rPr>
        <w:t xml:space="preserve"> </w:t>
      </w:r>
      <w:r w:rsidRPr="00530360">
        <w:rPr>
          <w:b/>
          <w:bCs/>
          <w:lang w:val="en-GB"/>
        </w:rPr>
        <w:t>TXT: Maintain anesthesia with sevoflurane (1</w:t>
      </w:r>
      <w:r>
        <w:rPr>
          <w:b/>
          <w:bCs/>
          <w:lang w:val="en-GB"/>
        </w:rPr>
        <w:t xml:space="preserve"> - </w:t>
      </w:r>
      <w:r w:rsidRPr="00530360">
        <w:rPr>
          <w:b/>
          <w:bCs/>
          <w:lang w:val="en-GB"/>
        </w:rPr>
        <w:t>3%)</w:t>
      </w:r>
    </w:p>
    <w:p w14:paraId="0F141995" w14:textId="77777777" w:rsidR="00530360" w:rsidRPr="00B623CD" w:rsidRDefault="00530360" w:rsidP="00530360">
      <w:pPr>
        <w:rPr>
          <w:lang w:val="en-GB"/>
        </w:rPr>
      </w:pPr>
    </w:p>
    <w:p w14:paraId="112611BE" w14:textId="1024DECD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Place surface electrodes on the </w:t>
      </w:r>
      <w:r w:rsidR="008A6F63">
        <w:t>animal's limbs</w:t>
      </w:r>
      <w:r w:rsidRPr="00B623CD">
        <w:t xml:space="preserve"> to monitor electrocardiogram changes and heart rate throughout the surgical procedure </w:t>
      </w:r>
      <w:r>
        <w:rPr>
          <w:b/>
        </w:rPr>
        <w:t>[1]</w:t>
      </w:r>
      <w:r w:rsidRPr="00B623CD">
        <w:t>.</w:t>
      </w:r>
    </w:p>
    <w:p w14:paraId="7C836ABB" w14:textId="77777777" w:rsidR="00530360" w:rsidRPr="00B623CD" w:rsidRDefault="00530360" w:rsidP="00530360">
      <w:pPr>
        <w:rPr>
          <w:lang w:val="en-GB"/>
        </w:rPr>
      </w:pPr>
    </w:p>
    <w:p w14:paraId="58A2776D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attaching electrodes to each limb of the animal.</w:t>
      </w:r>
    </w:p>
    <w:p w14:paraId="6BCC7539" w14:textId="77777777" w:rsidR="00530360" w:rsidRPr="00B623CD" w:rsidRDefault="00530360" w:rsidP="00530360">
      <w:pPr>
        <w:rPr>
          <w:lang w:val="en-GB"/>
        </w:rPr>
      </w:pPr>
    </w:p>
    <w:p w14:paraId="1DBA09BD" w14:textId="007EC5F6" w:rsidR="00530360" w:rsidRPr="00B623CD" w:rsidRDefault="00530360" w:rsidP="008A6F63">
      <w:pPr>
        <w:pStyle w:val="Narration"/>
        <w:numPr>
          <w:ilvl w:val="1"/>
          <w:numId w:val="3"/>
        </w:numPr>
      </w:pPr>
      <w:r>
        <w:t>Next, p</w:t>
      </w:r>
      <w:r w:rsidRPr="00B623CD">
        <w:t xml:space="preserve">osition a pulse oximeter on the tongue or the corner of the lip to monitor oxygen saturation continuously </w:t>
      </w:r>
      <w:r>
        <w:rPr>
          <w:b/>
        </w:rPr>
        <w:t>[1]</w:t>
      </w:r>
      <w:r w:rsidRPr="00B623CD">
        <w:t>.</w:t>
      </w:r>
    </w:p>
    <w:p w14:paraId="05145F38" w14:textId="77777777" w:rsidR="00530360" w:rsidRPr="00B623CD" w:rsidRDefault="00530360" w:rsidP="00530360">
      <w:pPr>
        <w:rPr>
          <w:lang w:val="en-GB"/>
        </w:rPr>
      </w:pPr>
    </w:p>
    <w:p w14:paraId="7995ACB9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positioning the pulse oximeter sensor gently on the animal's tongue or lip.</w:t>
      </w:r>
    </w:p>
    <w:p w14:paraId="7E103D0C" w14:textId="77777777" w:rsidR="00530360" w:rsidRPr="00B623CD" w:rsidRDefault="00530360" w:rsidP="00530360">
      <w:pPr>
        <w:rPr>
          <w:lang w:val="en-GB"/>
        </w:rPr>
      </w:pPr>
    </w:p>
    <w:p w14:paraId="500301B3" w14:textId="2201A558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Wrap a non-invasive blood pressure cuff around the animal’s forelimb </w:t>
      </w:r>
      <w:r>
        <w:rPr>
          <w:b/>
        </w:rPr>
        <w:t xml:space="preserve">[1] </w:t>
      </w:r>
      <w:r w:rsidRPr="00530360">
        <w:rPr>
          <w:bCs/>
        </w:rPr>
        <w:t>and</w:t>
      </w:r>
      <w:r>
        <w:rPr>
          <w:bCs/>
        </w:rPr>
        <w:t xml:space="preserve"> </w:t>
      </w:r>
      <w:r>
        <w:t>i</w:t>
      </w:r>
      <w:r w:rsidRPr="00B623CD">
        <w:t xml:space="preserve">nsert a temperature probe into the </w:t>
      </w:r>
      <w:proofErr w:type="spellStart"/>
      <w:r w:rsidRPr="00B623CD">
        <w:t>esophagus</w:t>
      </w:r>
      <w:proofErr w:type="spellEnd"/>
      <w:r w:rsidRPr="00B623CD">
        <w:t xml:space="preserve"> to measure body temperature </w:t>
      </w:r>
      <w:r>
        <w:rPr>
          <w:b/>
        </w:rPr>
        <w:t>[2].</w:t>
      </w:r>
    </w:p>
    <w:p w14:paraId="1E65121C" w14:textId="77777777" w:rsidR="00530360" w:rsidRPr="00B623CD" w:rsidRDefault="00530360" w:rsidP="00530360">
      <w:pPr>
        <w:rPr>
          <w:lang w:val="en-GB"/>
        </w:rPr>
      </w:pPr>
    </w:p>
    <w:p w14:paraId="26748D19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fitting a blood pressure cuff snugly around the forelimb of the animal.</w:t>
      </w:r>
    </w:p>
    <w:p w14:paraId="62F9DF3C" w14:textId="2083C5FC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 xml:space="preserve">Talent inserting the probe carefully into the </w:t>
      </w:r>
      <w:proofErr w:type="spellStart"/>
      <w:r w:rsidRPr="00B623CD">
        <w:rPr>
          <w:lang w:val="en-GB"/>
        </w:rPr>
        <w:t>esophagus</w:t>
      </w:r>
      <w:proofErr w:type="spellEnd"/>
      <w:r w:rsidRPr="00B623CD">
        <w:rPr>
          <w:lang w:val="en-GB"/>
        </w:rPr>
        <w:t xml:space="preserve"> of the animal.</w:t>
      </w:r>
    </w:p>
    <w:p w14:paraId="26F5EFEB" w14:textId="77777777" w:rsidR="00530360" w:rsidRPr="00B623CD" w:rsidRDefault="00530360" w:rsidP="00530360">
      <w:pPr>
        <w:rPr>
          <w:lang w:val="en-GB"/>
        </w:rPr>
      </w:pPr>
    </w:p>
    <w:p w14:paraId="4401CC29" w14:textId="095AECD7" w:rsidR="00530360" w:rsidRPr="00B623CD" w:rsidRDefault="00530360" w:rsidP="008A6F63">
      <w:pPr>
        <w:pStyle w:val="Narration"/>
        <w:numPr>
          <w:ilvl w:val="1"/>
          <w:numId w:val="3"/>
        </w:numPr>
      </w:pPr>
      <w:r>
        <w:t>Now, u</w:t>
      </w:r>
      <w:r w:rsidRPr="00B623CD">
        <w:t xml:space="preserve">sing surgical clippers, shave both the right and left femoral areas </w:t>
      </w:r>
      <w:r>
        <w:rPr>
          <w:b/>
        </w:rPr>
        <w:t>[1]</w:t>
      </w:r>
      <w:r w:rsidRPr="00B623CD">
        <w:t xml:space="preserve">. Wash the shaved areas with surgical soap to remove any debris </w:t>
      </w:r>
      <w:r>
        <w:rPr>
          <w:b/>
        </w:rPr>
        <w:t>[2]</w:t>
      </w:r>
      <w:r w:rsidRPr="00B623CD">
        <w:t xml:space="preserve"> </w:t>
      </w:r>
      <w:r>
        <w:t>and d</w:t>
      </w:r>
      <w:r w:rsidRPr="00B623CD">
        <w:t xml:space="preserve">isinfect the cleaned areas </w:t>
      </w:r>
      <w:r>
        <w:t xml:space="preserve">with </w:t>
      </w:r>
      <w:r w:rsidRPr="00B623CD">
        <w:t xml:space="preserve">three alternating rounds of 0.7 percent iodine and 70 percent ethanol under sterile conditions </w:t>
      </w:r>
      <w:r>
        <w:rPr>
          <w:b/>
        </w:rPr>
        <w:t>[3]</w:t>
      </w:r>
      <w:r w:rsidRPr="00B623CD">
        <w:t>.</w:t>
      </w:r>
    </w:p>
    <w:p w14:paraId="140206CE" w14:textId="77777777" w:rsidR="00530360" w:rsidRPr="00B623CD" w:rsidRDefault="00530360" w:rsidP="00530360">
      <w:pPr>
        <w:rPr>
          <w:lang w:val="en-GB"/>
        </w:rPr>
      </w:pPr>
    </w:p>
    <w:p w14:paraId="2CCBD25F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shaving the right and left femoral regions using surgical clippers.</w:t>
      </w:r>
    </w:p>
    <w:p w14:paraId="22524F92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scrubbing the shaved areas with surgical soap.</w:t>
      </w:r>
    </w:p>
    <w:p w14:paraId="4AC34B56" w14:textId="0411383B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 xml:space="preserve">Talent disinfecting the areas </w:t>
      </w:r>
      <w:r>
        <w:rPr>
          <w:lang w:val="en-GB"/>
        </w:rPr>
        <w:t xml:space="preserve">by wiping the area with </w:t>
      </w:r>
      <w:r w:rsidR="008A6F63">
        <w:rPr>
          <w:lang w:val="en-GB"/>
        </w:rPr>
        <w:t>an iodine-soaked</w:t>
      </w:r>
      <w:r>
        <w:rPr>
          <w:lang w:val="en-GB"/>
        </w:rPr>
        <w:t xml:space="preserve"> cotton</w:t>
      </w:r>
      <w:r w:rsidRPr="00B623CD">
        <w:rPr>
          <w:lang w:val="en-GB"/>
        </w:rPr>
        <w:t>.</w:t>
      </w:r>
    </w:p>
    <w:p w14:paraId="412DFE08" w14:textId="77777777" w:rsidR="00530360" w:rsidRPr="00B623CD" w:rsidRDefault="00530360" w:rsidP="00530360">
      <w:pPr>
        <w:rPr>
          <w:lang w:val="en-GB"/>
        </w:rPr>
      </w:pPr>
    </w:p>
    <w:p w14:paraId="1C773FF1" w14:textId="1ADD5C53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>Perform a surgical handwash thoroughly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Pr="00530360">
        <w:rPr>
          <w:b/>
          <w:bCs/>
        </w:rPr>
        <w:t>]</w:t>
      </w:r>
      <w:r w:rsidRPr="00B623CD">
        <w:t xml:space="preserve">, then wear a sterile gown and gloves </w:t>
      </w:r>
      <w:r>
        <w:rPr>
          <w:b/>
        </w:rPr>
        <w:t>[2]</w:t>
      </w:r>
      <w:r w:rsidRPr="00B623CD">
        <w:t>.</w:t>
      </w:r>
    </w:p>
    <w:p w14:paraId="25DCBB85" w14:textId="77777777" w:rsidR="00530360" w:rsidRPr="00B623CD" w:rsidRDefault="00530360" w:rsidP="00530360">
      <w:pPr>
        <w:rPr>
          <w:lang w:val="en-GB"/>
        </w:rPr>
      </w:pPr>
    </w:p>
    <w:p w14:paraId="653ED481" w14:textId="77777777" w:rsidR="00530360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scrubbing hands and forearms following surgical protocol</w:t>
      </w:r>
      <w:r>
        <w:rPr>
          <w:lang w:val="en-GB"/>
        </w:rPr>
        <w:t>.</w:t>
      </w:r>
    </w:p>
    <w:p w14:paraId="2012B549" w14:textId="05DE9542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Pr="00B623CD">
        <w:rPr>
          <w:lang w:val="en-GB"/>
        </w:rPr>
        <w:t>donning a sterile gown and gloves.</w:t>
      </w:r>
    </w:p>
    <w:p w14:paraId="08C16E71" w14:textId="77777777" w:rsidR="00530360" w:rsidRPr="00B623CD" w:rsidRDefault="00530360" w:rsidP="00530360">
      <w:pPr>
        <w:rPr>
          <w:lang w:val="en-GB"/>
        </w:rPr>
      </w:pPr>
    </w:p>
    <w:p w14:paraId="7FB68C03" w14:textId="6E831FD1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Drape the animal with a sterile surgical sheet to maintain aseptic conditions </w:t>
      </w:r>
      <w:r>
        <w:rPr>
          <w:b/>
        </w:rPr>
        <w:t xml:space="preserve">[1] </w:t>
      </w:r>
      <w:r w:rsidRPr="00530360">
        <w:rPr>
          <w:bCs/>
        </w:rPr>
        <w:t>and</w:t>
      </w:r>
      <w:r>
        <w:rPr>
          <w:b/>
        </w:rPr>
        <w:t xml:space="preserve"> </w:t>
      </w:r>
      <w:r w:rsidRPr="00530360">
        <w:rPr>
          <w:bCs/>
        </w:rPr>
        <w:t>m</w:t>
      </w:r>
      <w:r w:rsidRPr="00B623CD">
        <w:t xml:space="preserve">onitor the depth of anesthesia every 10 minutes throughout the surgery </w:t>
      </w:r>
      <w:r>
        <w:rPr>
          <w:b/>
        </w:rPr>
        <w:t>[2]</w:t>
      </w:r>
      <w:r w:rsidRPr="00B623CD">
        <w:t>.</w:t>
      </w:r>
    </w:p>
    <w:p w14:paraId="19263A51" w14:textId="5CA1188F" w:rsidR="00530360" w:rsidRPr="00B623CD" w:rsidRDefault="00530360" w:rsidP="00530360">
      <w:pPr>
        <w:rPr>
          <w:lang w:val="en-GB"/>
        </w:rPr>
      </w:pPr>
    </w:p>
    <w:p w14:paraId="6A97E634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covering the animal completely with a sterile drape.</w:t>
      </w:r>
    </w:p>
    <w:p w14:paraId="0ED01B02" w14:textId="775AB571" w:rsidR="00530360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 xml:space="preserve">Talent </w:t>
      </w:r>
      <w:r>
        <w:rPr>
          <w:lang w:val="en-GB"/>
        </w:rPr>
        <w:t>performing toe pinch to check anesthesia.</w:t>
      </w:r>
    </w:p>
    <w:p w14:paraId="60A8CE4D" w14:textId="77777777" w:rsidR="00530360" w:rsidRDefault="00530360" w:rsidP="00530360">
      <w:pPr>
        <w:rPr>
          <w:lang w:val="en-GB"/>
        </w:rPr>
      </w:pPr>
    </w:p>
    <w:p w14:paraId="46FF511D" w14:textId="77777777" w:rsidR="00530360" w:rsidRDefault="00530360" w:rsidP="00530360">
      <w:pPr>
        <w:rPr>
          <w:lang w:val="en-GB"/>
        </w:rPr>
      </w:pPr>
    </w:p>
    <w:p w14:paraId="4BD7AA03" w14:textId="77777777" w:rsidR="00530360" w:rsidRDefault="00530360" w:rsidP="00530360">
      <w:pPr>
        <w:rPr>
          <w:lang w:val="en-GB"/>
        </w:rPr>
      </w:pPr>
    </w:p>
    <w:p w14:paraId="2BA2252F" w14:textId="77777777" w:rsidR="00530360" w:rsidRDefault="00530360" w:rsidP="00530360">
      <w:pPr>
        <w:rPr>
          <w:lang w:val="en-GB"/>
        </w:rPr>
      </w:pPr>
    </w:p>
    <w:p w14:paraId="06794BBA" w14:textId="77777777" w:rsidR="00530360" w:rsidRDefault="00530360" w:rsidP="00530360">
      <w:pPr>
        <w:rPr>
          <w:lang w:val="en-GB"/>
        </w:rPr>
      </w:pPr>
    </w:p>
    <w:p w14:paraId="398DC210" w14:textId="099CD8A1" w:rsidR="00F9032F" w:rsidRDefault="00F9032F" w:rsidP="008A6F6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9032F">
        <w:rPr>
          <w:rFonts w:cstheme="minorHAnsi"/>
          <w:b/>
          <w:bCs/>
        </w:rPr>
        <w:t xml:space="preserve">Vascular Graft Implantation </w:t>
      </w:r>
    </w:p>
    <w:p w14:paraId="4AA7E0CB" w14:textId="0EBB8D26" w:rsidR="00F9032F" w:rsidRPr="008A6F63" w:rsidRDefault="00F9032F" w:rsidP="00F9032F">
      <w:pPr>
        <w:pStyle w:val="ListParagraph"/>
        <w:spacing w:before="120"/>
        <w:ind w:left="360"/>
        <w:contextualSpacing w:val="0"/>
        <w:rPr>
          <w:rFonts w:cstheme="minorHAnsi"/>
          <w:bCs/>
        </w:rPr>
      </w:pPr>
      <w:r>
        <w:rPr>
          <w:rFonts w:cstheme="minorHAnsi"/>
          <w:b/>
          <w:bCs/>
        </w:rPr>
        <w:t xml:space="preserve">Demonstrator: </w:t>
      </w:r>
      <w:r w:rsidR="0089023F" w:rsidRPr="008A6F63">
        <w:rPr>
          <w:rFonts w:cstheme="minorHAnsi"/>
          <w:bCs/>
        </w:rPr>
        <w:t>Christian Muñoz-García</w:t>
      </w:r>
    </w:p>
    <w:p w14:paraId="765AD544" w14:textId="77777777" w:rsidR="00530360" w:rsidRDefault="00530360" w:rsidP="00530360">
      <w:pPr>
        <w:rPr>
          <w:lang w:val="en-GB"/>
        </w:rPr>
      </w:pPr>
    </w:p>
    <w:p w14:paraId="15B48279" w14:textId="77777777" w:rsidR="00530360" w:rsidRDefault="00530360" w:rsidP="00530360">
      <w:pPr>
        <w:rPr>
          <w:lang w:val="en-GB"/>
        </w:rPr>
      </w:pPr>
    </w:p>
    <w:p w14:paraId="48FE1DAB" w14:textId="77777777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For intraoperative analgesia, administer a fentanyl bolus if the animal shows signs of </w:t>
      </w:r>
      <w:r w:rsidRPr="00B623CD">
        <w:lastRenderedPageBreak/>
        <w:t xml:space="preserve">pain such as an increase in heart rate </w:t>
      </w:r>
      <w:r>
        <w:rPr>
          <w:b/>
        </w:rPr>
        <w:t>[1]</w:t>
      </w:r>
      <w:r w:rsidRPr="00B623CD">
        <w:t>.</w:t>
      </w:r>
    </w:p>
    <w:p w14:paraId="57C50E6C" w14:textId="77777777" w:rsidR="00530360" w:rsidRPr="00B623CD" w:rsidRDefault="00530360" w:rsidP="00530360">
      <w:pPr>
        <w:rPr>
          <w:lang w:val="en-GB"/>
        </w:rPr>
      </w:pPr>
    </w:p>
    <w:p w14:paraId="3DC73541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injecting fentanyl into the animal’s catheter upon observing elevated heart rate.</w:t>
      </w:r>
    </w:p>
    <w:p w14:paraId="1E52C74C" w14:textId="77777777" w:rsidR="00530360" w:rsidRPr="00B623CD" w:rsidRDefault="00530360" w:rsidP="00530360">
      <w:pPr>
        <w:rPr>
          <w:lang w:val="en-GB"/>
        </w:rPr>
      </w:pPr>
    </w:p>
    <w:p w14:paraId="68B4696D" w14:textId="77777777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Use an ultrasound probe to locate the right femoral artery and assess the blood flow </w:t>
      </w:r>
      <w:r>
        <w:rPr>
          <w:b/>
        </w:rPr>
        <w:t>[1]</w:t>
      </w:r>
      <w:r w:rsidRPr="00B623CD">
        <w:t>.</w:t>
      </w:r>
    </w:p>
    <w:p w14:paraId="6C3D6AFD" w14:textId="77777777" w:rsidR="00530360" w:rsidRPr="00B623CD" w:rsidRDefault="00530360" w:rsidP="00530360">
      <w:pPr>
        <w:rPr>
          <w:lang w:val="en-GB"/>
        </w:rPr>
      </w:pPr>
    </w:p>
    <w:p w14:paraId="0B3E5770" w14:textId="605AF972" w:rsidR="00530360" w:rsidRPr="00B623CD" w:rsidRDefault="008A6F63" w:rsidP="008A6F6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Shot of the</w:t>
      </w:r>
      <w:r w:rsidR="00530360" w:rsidRPr="00B623CD">
        <w:rPr>
          <w:lang w:val="en-GB"/>
        </w:rPr>
        <w:t xml:space="preserve"> Ultrasound screen showing the right femoral artery and its blood flow.</w:t>
      </w:r>
    </w:p>
    <w:p w14:paraId="71AD09F9" w14:textId="77777777" w:rsidR="00530360" w:rsidRPr="00B623CD" w:rsidRDefault="00530360" w:rsidP="00530360">
      <w:pPr>
        <w:rPr>
          <w:lang w:val="en-GB"/>
        </w:rPr>
      </w:pPr>
    </w:p>
    <w:p w14:paraId="16648EB2" w14:textId="25B1B19C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>Using an electric scalpel, make a 7 to 10</w:t>
      </w:r>
      <w:r>
        <w:t>-</w:t>
      </w:r>
      <w:r w:rsidRPr="00B623CD">
        <w:t xml:space="preserve">centimeter vertical incision perpendicular to the </w:t>
      </w:r>
      <w:proofErr w:type="spellStart"/>
      <w:r w:rsidRPr="00B623CD">
        <w:t>linea</w:t>
      </w:r>
      <w:proofErr w:type="spellEnd"/>
      <w:r w:rsidRPr="00B623CD">
        <w:t xml:space="preserve"> </w:t>
      </w:r>
      <w:proofErr w:type="spellStart"/>
      <w:r w:rsidRPr="00B623CD">
        <w:t>inguinalis</w:t>
      </w:r>
      <w:proofErr w:type="spellEnd"/>
      <w:r w:rsidRPr="00B623CD">
        <w:t xml:space="preserve"> </w:t>
      </w:r>
      <w:r>
        <w:rPr>
          <w:b/>
        </w:rPr>
        <w:t>[1]</w:t>
      </w:r>
      <w:r w:rsidRPr="00B623CD">
        <w:t>.</w:t>
      </w:r>
    </w:p>
    <w:p w14:paraId="2AC2F23F" w14:textId="77777777" w:rsidR="00530360" w:rsidRPr="00B623CD" w:rsidRDefault="00530360" w:rsidP="00530360">
      <w:pPr>
        <w:rPr>
          <w:lang w:val="en-GB"/>
        </w:rPr>
      </w:pPr>
    </w:p>
    <w:p w14:paraId="13D41B7A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making a vertical incision with an electric scalpel over the marked surgical site.</w:t>
      </w:r>
    </w:p>
    <w:p w14:paraId="4B2EE0D3" w14:textId="77777777" w:rsidR="00530360" w:rsidRPr="00B623CD" w:rsidRDefault="00530360" w:rsidP="00530360">
      <w:pPr>
        <w:rPr>
          <w:lang w:val="en-GB"/>
        </w:rPr>
      </w:pPr>
    </w:p>
    <w:p w14:paraId="6073DFC2" w14:textId="623846CF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Spear the subcutaneous tissues to access the underlying muscle layers </w:t>
      </w:r>
      <w:r>
        <w:rPr>
          <w:b/>
        </w:rPr>
        <w:t xml:space="preserve">[1] </w:t>
      </w:r>
      <w:r w:rsidRPr="00530360">
        <w:rPr>
          <w:bCs/>
        </w:rPr>
        <w:t>and</w:t>
      </w:r>
      <w:r w:rsidRPr="00B623CD">
        <w:t xml:space="preserve"> </w:t>
      </w:r>
      <w:proofErr w:type="spellStart"/>
      <w:r w:rsidRPr="00B623CD">
        <w:t>electrocoagulat</w:t>
      </w:r>
      <w:r>
        <w:t>e</w:t>
      </w:r>
      <w:proofErr w:type="spellEnd"/>
      <w:r w:rsidRPr="00B623CD">
        <w:t xml:space="preserve"> the small surrounding blood </w:t>
      </w:r>
      <w:proofErr w:type="gramStart"/>
      <w:r w:rsidRPr="00B623CD">
        <w:t>vessels</w:t>
      </w:r>
      <w:r>
        <w:t xml:space="preserve"> </w:t>
      </w:r>
      <w:r>
        <w:rPr>
          <w:b/>
        </w:rPr>
        <w:t xml:space="preserve"> </w:t>
      </w:r>
      <w:r w:rsidRPr="00530360">
        <w:rPr>
          <w:bCs/>
        </w:rPr>
        <w:t>to</w:t>
      </w:r>
      <w:proofErr w:type="gramEnd"/>
      <w:r w:rsidRPr="00530360">
        <w:rPr>
          <w:bCs/>
        </w:rPr>
        <w:t xml:space="preserve"> a</w:t>
      </w:r>
      <w:r w:rsidRPr="00B623CD">
        <w:t xml:space="preserve">chieve </w:t>
      </w:r>
      <w:proofErr w:type="spellStart"/>
      <w:r w:rsidRPr="00B623CD">
        <w:t>hemostasis</w:t>
      </w:r>
      <w:proofErr w:type="spellEnd"/>
      <w:r w:rsidRPr="00B623CD">
        <w:t xml:space="preserve"> </w:t>
      </w:r>
      <w:r>
        <w:rPr>
          <w:b/>
        </w:rPr>
        <w:t>[2]</w:t>
      </w:r>
      <w:r w:rsidRPr="00B623CD">
        <w:t>.</w:t>
      </w:r>
    </w:p>
    <w:p w14:paraId="585BFEE6" w14:textId="77777777" w:rsidR="00530360" w:rsidRPr="00B623CD" w:rsidRDefault="00530360" w:rsidP="00530360">
      <w:pPr>
        <w:rPr>
          <w:lang w:val="en-GB"/>
        </w:rPr>
      </w:pPr>
    </w:p>
    <w:p w14:paraId="5C4EAD32" w14:textId="533D9425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spreading apart the subcutaneous tissues.</w:t>
      </w:r>
    </w:p>
    <w:p w14:paraId="3B5C5B88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applying electrocoagulation tool to small vessels until bleeding stops.</w:t>
      </w:r>
    </w:p>
    <w:p w14:paraId="61305748" w14:textId="77777777" w:rsidR="00530360" w:rsidRPr="00B623CD" w:rsidRDefault="00530360" w:rsidP="00530360">
      <w:pPr>
        <w:rPr>
          <w:lang w:val="en-GB"/>
        </w:rPr>
      </w:pPr>
    </w:p>
    <w:p w14:paraId="16914E0F" w14:textId="77777777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Use two </w:t>
      </w:r>
      <w:proofErr w:type="spellStart"/>
      <w:r w:rsidRPr="00B623CD">
        <w:t>Weitlaner</w:t>
      </w:r>
      <w:proofErr w:type="spellEnd"/>
      <w:r w:rsidRPr="00B623CD">
        <w:t xml:space="preserve"> retractors to gently separate the Sartorius, Rectus Femoris, Gracilis, and Pectineus muscles for better exposure to the superficial femoral artery </w:t>
      </w:r>
      <w:r>
        <w:rPr>
          <w:b/>
        </w:rPr>
        <w:t>[1]</w:t>
      </w:r>
      <w:r w:rsidRPr="00B623CD">
        <w:t>.</w:t>
      </w:r>
    </w:p>
    <w:p w14:paraId="5F6C5450" w14:textId="77777777" w:rsidR="00530360" w:rsidRPr="00B623CD" w:rsidRDefault="00530360" w:rsidP="00530360">
      <w:pPr>
        <w:rPr>
          <w:lang w:val="en-GB"/>
        </w:rPr>
      </w:pPr>
    </w:p>
    <w:p w14:paraId="59EB6A1C" w14:textId="4B6FEF7B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 xml:space="preserve">Talent inserting and adjusting two </w:t>
      </w:r>
      <w:proofErr w:type="spellStart"/>
      <w:r w:rsidRPr="00B623CD">
        <w:rPr>
          <w:lang w:val="en-GB"/>
        </w:rPr>
        <w:t>Weitlaner</w:t>
      </w:r>
      <w:proofErr w:type="spellEnd"/>
      <w:r w:rsidRPr="00B623CD">
        <w:rPr>
          <w:lang w:val="en-GB"/>
        </w:rPr>
        <w:t xml:space="preserve"> retractors to separate the </w:t>
      </w:r>
      <w:r w:rsidRPr="00B623CD">
        <w:t xml:space="preserve">Sartorius, Rectus Femoris, Gracilis, and Pectineus </w:t>
      </w:r>
      <w:r w:rsidRPr="00B623CD">
        <w:rPr>
          <w:lang w:val="en-GB"/>
        </w:rPr>
        <w:t>muscles.</w:t>
      </w:r>
    </w:p>
    <w:p w14:paraId="3752A756" w14:textId="77777777" w:rsidR="00530360" w:rsidRPr="00B623CD" w:rsidRDefault="00530360" w:rsidP="00530360">
      <w:pPr>
        <w:rPr>
          <w:lang w:val="en-GB"/>
        </w:rPr>
      </w:pPr>
    </w:p>
    <w:p w14:paraId="78EA6F0C" w14:textId="77777777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Administer 300 international units per kilogram of heparin intravenously to prevent intraoperative thrombosis prior to femoral artery clamping </w:t>
      </w:r>
      <w:r>
        <w:rPr>
          <w:b/>
        </w:rPr>
        <w:t>[1]</w:t>
      </w:r>
      <w:r w:rsidRPr="00B623CD">
        <w:t>.</w:t>
      </w:r>
    </w:p>
    <w:p w14:paraId="54B31346" w14:textId="77777777" w:rsidR="00530360" w:rsidRPr="00B623CD" w:rsidRDefault="00530360" w:rsidP="00530360">
      <w:pPr>
        <w:rPr>
          <w:lang w:val="en-GB"/>
        </w:rPr>
      </w:pPr>
    </w:p>
    <w:p w14:paraId="74F73E44" w14:textId="20433201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injecting heparin intravenously using a syringe.</w:t>
      </w:r>
    </w:p>
    <w:p w14:paraId="4C1CAEBD" w14:textId="77777777" w:rsidR="00530360" w:rsidRPr="00B623CD" w:rsidRDefault="00530360" w:rsidP="00530360">
      <w:pPr>
        <w:rPr>
          <w:lang w:val="en-GB"/>
        </w:rPr>
      </w:pPr>
    </w:p>
    <w:p w14:paraId="03686234" w14:textId="7ECB5323" w:rsidR="00530360" w:rsidRPr="00B623CD" w:rsidRDefault="00530360" w:rsidP="008A6F63">
      <w:pPr>
        <w:pStyle w:val="Narration"/>
        <w:numPr>
          <w:ilvl w:val="1"/>
          <w:numId w:val="3"/>
        </w:numPr>
      </w:pPr>
      <w:r>
        <w:t>Now, a</w:t>
      </w:r>
      <w:r w:rsidRPr="00B623CD">
        <w:t>pply vascular clamps proximally and distally on the right superficial femoral artery to achieve complete occlusion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Pr="00530360">
        <w:rPr>
          <w:b/>
          <w:bCs/>
        </w:rPr>
        <w:t>]</w:t>
      </w:r>
      <w:r w:rsidRPr="00B623CD">
        <w:t xml:space="preserve">, ensuring the distance between clamps is approximately 1 </w:t>
      </w:r>
      <w:proofErr w:type="spellStart"/>
      <w:r w:rsidRPr="00B623CD">
        <w:t>centimeter</w:t>
      </w:r>
      <w:proofErr w:type="spellEnd"/>
      <w:r w:rsidRPr="00B623CD">
        <w:t xml:space="preserve"> longer than the segment to be resected </w:t>
      </w:r>
      <w:r>
        <w:rPr>
          <w:b/>
        </w:rPr>
        <w:t>[2]</w:t>
      </w:r>
      <w:r w:rsidRPr="00B623CD">
        <w:t>.</w:t>
      </w:r>
    </w:p>
    <w:p w14:paraId="568C1AB0" w14:textId="77777777" w:rsidR="00530360" w:rsidRPr="00B623CD" w:rsidRDefault="00530360" w:rsidP="00530360">
      <w:pPr>
        <w:rPr>
          <w:lang w:val="en-GB"/>
        </w:rPr>
      </w:pPr>
    </w:p>
    <w:p w14:paraId="77FEF52B" w14:textId="77777777" w:rsidR="00530360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placing vascular clamp above the intended resection site</w:t>
      </w:r>
      <w:r>
        <w:rPr>
          <w:lang w:val="en-GB"/>
        </w:rPr>
        <w:t>.</w:t>
      </w:r>
    </w:p>
    <w:p w14:paraId="57E8BBCF" w14:textId="500544E3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Shot showing both the clamps in place</w:t>
      </w:r>
      <w:r w:rsidRPr="00B623CD">
        <w:rPr>
          <w:lang w:val="en-GB"/>
        </w:rPr>
        <w:t>.</w:t>
      </w:r>
    </w:p>
    <w:p w14:paraId="1679E74B" w14:textId="77777777" w:rsidR="00530360" w:rsidRPr="00B623CD" w:rsidRDefault="00530360" w:rsidP="00530360">
      <w:pPr>
        <w:rPr>
          <w:lang w:val="en-GB"/>
        </w:rPr>
      </w:pPr>
    </w:p>
    <w:p w14:paraId="5DAADBB8" w14:textId="7530A99B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Confirm that the replacement graft, is anatomically compatible in both length and diameter with the arterial segment to be resected </w:t>
      </w:r>
      <w:r>
        <w:rPr>
          <w:b/>
        </w:rPr>
        <w:t>[1]</w:t>
      </w:r>
      <w:r w:rsidRPr="00B623CD">
        <w:t>.</w:t>
      </w:r>
    </w:p>
    <w:p w14:paraId="7EBC19E0" w14:textId="77777777" w:rsidR="00530360" w:rsidRPr="00B623CD" w:rsidRDefault="00530360" w:rsidP="00530360">
      <w:pPr>
        <w:rPr>
          <w:lang w:val="en-GB"/>
        </w:rPr>
      </w:pPr>
    </w:p>
    <w:p w14:paraId="1139A622" w14:textId="5AB7A630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holding the graft alongside the clamped arterial segment.</w:t>
      </w:r>
    </w:p>
    <w:p w14:paraId="6BA70E49" w14:textId="77777777" w:rsidR="00530360" w:rsidRPr="00B623CD" w:rsidRDefault="00530360" w:rsidP="00530360">
      <w:pPr>
        <w:rPr>
          <w:lang w:val="en-GB"/>
        </w:rPr>
      </w:pPr>
    </w:p>
    <w:p w14:paraId="02DBFF9C" w14:textId="77777777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Ensure the clamps are properly positioned to control blood flow around the area of resection </w:t>
      </w:r>
      <w:r>
        <w:rPr>
          <w:b/>
        </w:rPr>
        <w:t>[1]</w:t>
      </w:r>
      <w:r w:rsidRPr="00B623CD">
        <w:t>.</w:t>
      </w:r>
    </w:p>
    <w:p w14:paraId="4CE9A52A" w14:textId="77777777" w:rsidR="00530360" w:rsidRPr="00B623CD" w:rsidRDefault="00530360" w:rsidP="00530360">
      <w:pPr>
        <w:rPr>
          <w:lang w:val="en-GB"/>
        </w:rPr>
      </w:pPr>
    </w:p>
    <w:p w14:paraId="3A721D85" w14:textId="70205BBC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 xml:space="preserve">Talent </w:t>
      </w:r>
      <w:r>
        <w:rPr>
          <w:lang w:val="en-GB"/>
        </w:rPr>
        <w:t>pointing to the clamped area</w:t>
      </w:r>
      <w:r w:rsidRPr="00B623CD">
        <w:rPr>
          <w:lang w:val="en-GB"/>
        </w:rPr>
        <w:t>.</w:t>
      </w:r>
    </w:p>
    <w:p w14:paraId="46E338F4" w14:textId="77777777" w:rsidR="00530360" w:rsidRPr="00B623CD" w:rsidRDefault="00530360" w:rsidP="00530360">
      <w:pPr>
        <w:rPr>
          <w:lang w:val="en-GB"/>
        </w:rPr>
      </w:pPr>
    </w:p>
    <w:p w14:paraId="160CC6FA" w14:textId="4080FCC1" w:rsidR="00530360" w:rsidRPr="00B623CD" w:rsidRDefault="00530360" w:rsidP="008A6F63">
      <w:pPr>
        <w:pStyle w:val="Narration"/>
        <w:numPr>
          <w:ilvl w:val="1"/>
          <w:numId w:val="3"/>
        </w:numPr>
      </w:pPr>
      <w:r>
        <w:t>Next, e</w:t>
      </w:r>
      <w:r w:rsidRPr="00B623CD">
        <w:t>xcise a 5</w:t>
      </w:r>
      <w:r>
        <w:t>-</w:t>
      </w:r>
      <w:r w:rsidRPr="00B623CD">
        <w:t xml:space="preserve">centimeter segment of the right superficial femoral artery in a slightly oblique manner to facilitate posterior </w:t>
      </w:r>
      <w:proofErr w:type="spellStart"/>
      <w:r w:rsidRPr="00B623CD">
        <w:t>termino</w:t>
      </w:r>
      <w:proofErr w:type="spellEnd"/>
      <w:r w:rsidRPr="00B623CD">
        <w:t xml:space="preserve">-terminal anastomosis near the clamps </w:t>
      </w:r>
      <w:r>
        <w:rPr>
          <w:b/>
        </w:rPr>
        <w:t>[1]</w:t>
      </w:r>
      <w:r w:rsidRPr="00B623CD">
        <w:t>.</w:t>
      </w:r>
    </w:p>
    <w:p w14:paraId="033A329A" w14:textId="77777777" w:rsidR="00530360" w:rsidRPr="00B623CD" w:rsidRDefault="00530360" w:rsidP="00530360">
      <w:pPr>
        <w:rPr>
          <w:lang w:val="en-GB"/>
        </w:rPr>
      </w:pPr>
    </w:p>
    <w:p w14:paraId="6AB3DFE3" w14:textId="6FAA81CE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Pr="00B623CD">
        <w:rPr>
          <w:lang w:val="en-GB"/>
        </w:rPr>
        <w:t>cutting the artery at an oblique angle using surgical scissors or a scalpel.</w:t>
      </w:r>
    </w:p>
    <w:p w14:paraId="11A0EC2D" w14:textId="77777777" w:rsidR="00530360" w:rsidRPr="00B623CD" w:rsidRDefault="00530360" w:rsidP="00530360">
      <w:pPr>
        <w:rPr>
          <w:lang w:val="en-GB"/>
        </w:rPr>
      </w:pPr>
    </w:p>
    <w:p w14:paraId="65912342" w14:textId="40295F47" w:rsidR="00530360" w:rsidRPr="00B623CD" w:rsidRDefault="00530360" w:rsidP="008A6F63">
      <w:pPr>
        <w:pStyle w:val="Narration"/>
        <w:numPr>
          <w:ilvl w:val="1"/>
          <w:numId w:val="3"/>
        </w:numPr>
      </w:pPr>
      <w:r>
        <w:t>Then, c</w:t>
      </w:r>
      <w:r w:rsidRPr="00B623CD">
        <w:t xml:space="preserve">ut the proximal and distal ends of the graft to match the resected segment </w:t>
      </w:r>
      <w:r>
        <w:rPr>
          <w:b/>
        </w:rPr>
        <w:t>[1]</w:t>
      </w:r>
      <w:r w:rsidRPr="00B623CD">
        <w:t>.</w:t>
      </w:r>
    </w:p>
    <w:p w14:paraId="0C027B90" w14:textId="77777777" w:rsidR="00530360" w:rsidRPr="00B623CD" w:rsidRDefault="00530360" w:rsidP="00530360">
      <w:pPr>
        <w:rPr>
          <w:lang w:val="en-GB"/>
        </w:rPr>
      </w:pPr>
    </w:p>
    <w:p w14:paraId="564AFBF5" w14:textId="2F8C7ED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trimming the end of the graft using micro scissors.</w:t>
      </w:r>
    </w:p>
    <w:p w14:paraId="15B0CC22" w14:textId="77777777" w:rsidR="00530360" w:rsidRPr="00B623CD" w:rsidRDefault="00530360" w:rsidP="00530360">
      <w:pPr>
        <w:rPr>
          <w:lang w:val="en-GB"/>
        </w:rPr>
      </w:pPr>
    </w:p>
    <w:p w14:paraId="3A93FDEF" w14:textId="681D1B67" w:rsidR="00530360" w:rsidRPr="00B623CD" w:rsidRDefault="00530360" w:rsidP="008A6F63">
      <w:pPr>
        <w:pStyle w:val="Narration"/>
        <w:numPr>
          <w:ilvl w:val="1"/>
          <w:numId w:val="3"/>
        </w:numPr>
      </w:pPr>
      <w:r w:rsidRPr="00B623CD">
        <w:t xml:space="preserve">Using a continuous 7-0 </w:t>
      </w:r>
      <w:r w:rsidRPr="00530360">
        <w:rPr>
          <w:i/>
          <w:iCs/>
          <w:color w:val="EE0000"/>
        </w:rPr>
        <w:t>(</w:t>
      </w:r>
      <w:r>
        <w:rPr>
          <w:i/>
          <w:iCs/>
          <w:color w:val="EE0000"/>
        </w:rPr>
        <w:t>7-oh</w:t>
      </w:r>
      <w:r w:rsidRPr="00530360">
        <w:rPr>
          <w:i/>
          <w:iCs/>
          <w:color w:val="EE0000"/>
        </w:rPr>
        <w:t>)</w:t>
      </w:r>
      <w:r>
        <w:t xml:space="preserve"> </w:t>
      </w:r>
      <w:r w:rsidRPr="00B623CD">
        <w:t>Prolene suture in a running stitch pattern, suture the proximal and distal anastomoses of the experimental graft to the clamped artery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Pr="00530360">
        <w:rPr>
          <w:b/>
          <w:bCs/>
        </w:rPr>
        <w:t>]</w:t>
      </w:r>
      <w:r w:rsidRPr="00B623CD">
        <w:t xml:space="preserve"> from posterior to anterior and medial to lateral </w:t>
      </w:r>
      <w:r>
        <w:rPr>
          <w:b/>
        </w:rPr>
        <w:t>[2]</w:t>
      </w:r>
      <w:r w:rsidRPr="00B623CD">
        <w:t>.</w:t>
      </w:r>
    </w:p>
    <w:p w14:paraId="5A817B89" w14:textId="77777777" w:rsidR="00530360" w:rsidRPr="00B623CD" w:rsidRDefault="00530360" w:rsidP="00530360">
      <w:pPr>
        <w:rPr>
          <w:lang w:val="en-GB"/>
        </w:rPr>
      </w:pPr>
    </w:p>
    <w:p w14:paraId="6647BB69" w14:textId="77777777" w:rsidR="00530360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 xml:space="preserve">Talent performing </w:t>
      </w:r>
      <w:proofErr w:type="spellStart"/>
      <w:r w:rsidRPr="00B623CD">
        <w:rPr>
          <w:lang w:val="en-GB"/>
        </w:rPr>
        <w:t>termino</w:t>
      </w:r>
      <w:proofErr w:type="spellEnd"/>
      <w:r w:rsidRPr="00B623CD">
        <w:rPr>
          <w:lang w:val="en-GB"/>
        </w:rPr>
        <w:t>-terminal anastomosis with running suture</w:t>
      </w:r>
      <w:r>
        <w:rPr>
          <w:lang w:val="en-GB"/>
        </w:rPr>
        <w:t>.</w:t>
      </w:r>
    </w:p>
    <w:p w14:paraId="346D1C13" w14:textId="7EDB876C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Shot of fully stitched segment</w:t>
      </w:r>
      <w:r w:rsidRPr="00B623CD">
        <w:rPr>
          <w:lang w:val="en-GB"/>
        </w:rPr>
        <w:t>.</w:t>
      </w:r>
    </w:p>
    <w:p w14:paraId="58DACE8E" w14:textId="77777777" w:rsidR="00530360" w:rsidRPr="00B623CD" w:rsidRDefault="00530360" w:rsidP="00530360">
      <w:pPr>
        <w:rPr>
          <w:lang w:val="en-GB"/>
        </w:rPr>
      </w:pPr>
    </w:p>
    <w:p w14:paraId="5D330CA1" w14:textId="65AE2B23" w:rsidR="00530360" w:rsidRPr="00B623CD" w:rsidRDefault="00530360" w:rsidP="008A6F63">
      <w:pPr>
        <w:pStyle w:val="Narration"/>
        <w:numPr>
          <w:ilvl w:val="1"/>
          <w:numId w:val="3"/>
        </w:numPr>
      </w:pPr>
      <w:r>
        <w:t>Now, u</w:t>
      </w:r>
      <w:r w:rsidRPr="00B623CD">
        <w:t>nclamp the proximal and distal clamps to restore vascular flow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Pr="00530360">
        <w:rPr>
          <w:b/>
          <w:bCs/>
        </w:rPr>
        <w:t>]</w:t>
      </w:r>
      <w:r w:rsidRPr="00B623CD">
        <w:t xml:space="preserve"> and verify absence of blood leakage from the anastomoses </w:t>
      </w:r>
      <w:r>
        <w:rPr>
          <w:b/>
        </w:rPr>
        <w:t>[2]</w:t>
      </w:r>
      <w:r w:rsidRPr="00B623CD">
        <w:t>.</w:t>
      </w:r>
    </w:p>
    <w:p w14:paraId="0A785DAD" w14:textId="77777777" w:rsidR="00530360" w:rsidRPr="00B623CD" w:rsidRDefault="00530360" w:rsidP="00530360">
      <w:pPr>
        <w:rPr>
          <w:lang w:val="en-GB"/>
        </w:rPr>
      </w:pPr>
    </w:p>
    <w:p w14:paraId="038D096E" w14:textId="77777777" w:rsidR="00530360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carefully releasing clamps</w:t>
      </w:r>
      <w:r>
        <w:rPr>
          <w:lang w:val="en-GB"/>
        </w:rPr>
        <w:t>.</w:t>
      </w:r>
    </w:p>
    <w:p w14:paraId="46AE5983" w14:textId="7BE8A104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ointing to the are showing no blood</w:t>
      </w:r>
      <w:r w:rsidRPr="00B623CD">
        <w:rPr>
          <w:lang w:val="en-GB"/>
        </w:rPr>
        <w:t xml:space="preserve"> leakage.</w:t>
      </w:r>
    </w:p>
    <w:p w14:paraId="29ACE21D" w14:textId="77777777" w:rsidR="00530360" w:rsidRPr="00B623CD" w:rsidRDefault="00530360" w:rsidP="00530360">
      <w:pPr>
        <w:rPr>
          <w:lang w:val="en-GB"/>
        </w:rPr>
      </w:pPr>
    </w:p>
    <w:p w14:paraId="686B3F1C" w14:textId="32C7820B" w:rsidR="00530360" w:rsidRPr="00B623CD" w:rsidRDefault="00530360" w:rsidP="008A6F63">
      <w:pPr>
        <w:pStyle w:val="Narration"/>
        <w:numPr>
          <w:ilvl w:val="1"/>
          <w:numId w:val="3"/>
        </w:numPr>
      </w:pPr>
      <w:r>
        <w:t>Then, c</w:t>
      </w:r>
      <w:r w:rsidRPr="00B623CD">
        <w:t>lose the muscle and subcutaneous tissue using a resorbable size 1 continuous suture</w:t>
      </w:r>
      <w:r>
        <w:t xml:space="preserve"> </w:t>
      </w:r>
      <w:r w:rsidRPr="00530360">
        <w:rPr>
          <w:b/>
          <w:bCs/>
        </w:rPr>
        <w:t>[</w:t>
      </w:r>
      <w:r>
        <w:rPr>
          <w:b/>
          <w:bCs/>
        </w:rPr>
        <w:t>1</w:t>
      </w:r>
      <w:r w:rsidRPr="00530360">
        <w:rPr>
          <w:b/>
          <w:bCs/>
        </w:rPr>
        <w:t>]</w:t>
      </w:r>
      <w:r w:rsidRPr="00B623CD">
        <w:t xml:space="preserve">, and close the skin with a resorbable size 0 intradermal continuous suture </w:t>
      </w:r>
      <w:r>
        <w:rPr>
          <w:b/>
        </w:rPr>
        <w:t>[2]</w:t>
      </w:r>
      <w:r w:rsidRPr="00B623CD">
        <w:t>.</w:t>
      </w:r>
    </w:p>
    <w:p w14:paraId="7561076F" w14:textId="77777777" w:rsidR="00530360" w:rsidRPr="00B623CD" w:rsidRDefault="00530360" w:rsidP="00530360">
      <w:pPr>
        <w:rPr>
          <w:lang w:val="en-GB"/>
        </w:rPr>
      </w:pPr>
    </w:p>
    <w:p w14:paraId="26672D9A" w14:textId="71A2DA20" w:rsidR="00530360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 xml:space="preserve">Talent suturing </w:t>
      </w:r>
      <w:r w:rsidRPr="00B623CD">
        <w:t>muscle and subcutaneous tissue using a resorbable size 1 continuous suture</w:t>
      </w:r>
      <w:r w:rsidRPr="00B623CD">
        <w:rPr>
          <w:lang w:val="en-GB"/>
        </w:rPr>
        <w:t>.</w:t>
      </w:r>
    </w:p>
    <w:p w14:paraId="2BE29ECD" w14:textId="2834CACC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closing </w:t>
      </w:r>
      <w:r w:rsidRPr="00B623CD">
        <w:t>the skin with a resorbable size 0 intradermal continuous suture</w:t>
      </w:r>
      <w:r>
        <w:t>.</w:t>
      </w:r>
    </w:p>
    <w:p w14:paraId="5F4D4595" w14:textId="77777777" w:rsidR="00530360" w:rsidRPr="00B623CD" w:rsidRDefault="00530360" w:rsidP="00530360">
      <w:pPr>
        <w:rPr>
          <w:lang w:val="en-GB"/>
        </w:rPr>
      </w:pPr>
    </w:p>
    <w:p w14:paraId="327360C3" w14:textId="54EE8DFF" w:rsidR="00530360" w:rsidRPr="00B623CD" w:rsidRDefault="00530360" w:rsidP="008A6F63">
      <w:pPr>
        <w:pStyle w:val="Narration"/>
        <w:numPr>
          <w:ilvl w:val="1"/>
          <w:numId w:val="3"/>
        </w:numPr>
      </w:pPr>
      <w:r>
        <w:t>Finally, a</w:t>
      </w:r>
      <w:r w:rsidRPr="00B623CD">
        <w:t xml:space="preserve">pply a sterile transparent dressing over the surgical site </w:t>
      </w:r>
      <w:r>
        <w:rPr>
          <w:b/>
        </w:rPr>
        <w:t xml:space="preserve">[1] </w:t>
      </w:r>
      <w:r w:rsidRPr="00530360">
        <w:rPr>
          <w:bCs/>
        </w:rPr>
        <w:t>and</w:t>
      </w:r>
      <w:r>
        <w:rPr>
          <w:b/>
        </w:rPr>
        <w:t xml:space="preserve"> </w:t>
      </w:r>
      <w:r>
        <w:t>r</w:t>
      </w:r>
      <w:r w:rsidRPr="00B623CD">
        <w:t xml:space="preserve">epeat the same surgical procedure on the left superficial femoral artery using the autograft as a control for the graft technique if needed </w:t>
      </w:r>
      <w:r>
        <w:rPr>
          <w:b/>
        </w:rPr>
        <w:t>[2]</w:t>
      </w:r>
      <w:r w:rsidRPr="00B623CD">
        <w:t>.</w:t>
      </w:r>
    </w:p>
    <w:p w14:paraId="20E2A249" w14:textId="77777777" w:rsidR="00530360" w:rsidRPr="00B623CD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placing and pressing down a transparent dressing to cover the incision.</w:t>
      </w:r>
    </w:p>
    <w:p w14:paraId="68A43432" w14:textId="3441D1AC" w:rsidR="00530360" w:rsidRPr="00E80BD7" w:rsidRDefault="00530360" w:rsidP="008A6F63">
      <w:pPr>
        <w:pStyle w:val="ShotDescription"/>
        <w:numPr>
          <w:ilvl w:val="2"/>
          <w:numId w:val="3"/>
        </w:numPr>
        <w:rPr>
          <w:lang w:val="en-GB"/>
        </w:rPr>
      </w:pPr>
      <w:r w:rsidRPr="00B623CD">
        <w:rPr>
          <w:lang w:val="en-GB"/>
        </w:rPr>
        <w:t>Talent positioning tools and graft materials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0439B4D" w:rsidR="00495959" w:rsidRPr="000F326F" w:rsidRDefault="00495959" w:rsidP="00556AF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6516EAB" w14:textId="77777777" w:rsidR="00556AF0" w:rsidRDefault="00556AF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0EEDAEC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8A6F6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D11EEA" w14:textId="768B3BD7" w:rsidR="00556AF0" w:rsidRDefault="00556AF0" w:rsidP="00556AF0">
      <w:pPr>
        <w:pStyle w:val="Narration"/>
        <w:numPr>
          <w:ilvl w:val="1"/>
          <w:numId w:val="46"/>
        </w:numPr>
      </w:pPr>
      <w:r w:rsidRPr="00556AF0">
        <w:rPr>
          <w:rFonts w:cstheme="minorHAnsi"/>
        </w:rPr>
        <w:t>The successful incorporation of the autograft into the femoral artery and its patency was verified non-invasively using Doppler ultrasound</w:t>
      </w:r>
      <w:r>
        <w:rPr>
          <w:rFonts w:cstheme="minorHAnsi"/>
        </w:rPr>
        <w:t xml:space="preserve">. </w:t>
      </w:r>
      <w:r>
        <w:t xml:space="preserve">On day 7, the ultrasound confirmed 100% graft patency with no signs of acute rejection or infection </w:t>
      </w:r>
      <w:r w:rsidRPr="00856023">
        <w:rPr>
          <w:b/>
        </w:rPr>
        <w:t>[1]</w:t>
      </w:r>
      <w:r>
        <w:t>.</w:t>
      </w:r>
    </w:p>
    <w:p w14:paraId="149C03F3" w14:textId="49F957BA" w:rsidR="00556AF0" w:rsidRDefault="00556AF0" w:rsidP="00556AF0">
      <w:pPr>
        <w:pStyle w:val="ShotDescription"/>
        <w:numPr>
          <w:ilvl w:val="2"/>
          <w:numId w:val="45"/>
        </w:numPr>
      </w:pPr>
      <w:r>
        <w:t xml:space="preserve">LAB MEDIA: Figure 2A. </w:t>
      </w:r>
      <w:r w:rsidRPr="00797187">
        <w:rPr>
          <w:i/>
          <w:iCs/>
          <w:color w:val="0000FF"/>
        </w:rPr>
        <w:t xml:space="preserve">Video editor: Highlight the </w:t>
      </w:r>
      <w:r w:rsidR="00D821FC" w:rsidRPr="00797187">
        <w:rPr>
          <w:i/>
          <w:iCs/>
          <w:color w:val="0000FF"/>
        </w:rPr>
        <w:t>area labeled as</w:t>
      </w:r>
      <w:r w:rsidRPr="00797187">
        <w:rPr>
          <w:i/>
          <w:iCs/>
          <w:color w:val="0000FF"/>
        </w:rPr>
        <w:t xml:space="preserve"> </w:t>
      </w:r>
      <w:r w:rsidR="00D821FC" w:rsidRPr="00797187">
        <w:rPr>
          <w:i/>
          <w:iCs/>
          <w:color w:val="0000FF"/>
        </w:rPr>
        <w:t>“</w:t>
      </w:r>
      <w:r w:rsidRPr="00797187">
        <w:rPr>
          <w:i/>
          <w:iCs/>
          <w:color w:val="0000FF"/>
        </w:rPr>
        <w:t>proximal suture</w:t>
      </w:r>
      <w:r w:rsidR="00D821FC" w:rsidRPr="00797187">
        <w:rPr>
          <w:i/>
          <w:iCs/>
          <w:color w:val="0000FF"/>
        </w:rPr>
        <w:t>”</w:t>
      </w:r>
      <w:r>
        <w:t>.</w:t>
      </w:r>
    </w:p>
    <w:p w14:paraId="40504E61" w14:textId="77777777" w:rsidR="00556AF0" w:rsidRDefault="00556AF0" w:rsidP="00556AF0"/>
    <w:p w14:paraId="5288BF9C" w14:textId="77777777" w:rsidR="00556AF0" w:rsidRDefault="00556AF0" w:rsidP="00556AF0">
      <w:pPr>
        <w:pStyle w:val="Narration"/>
        <w:numPr>
          <w:ilvl w:val="1"/>
          <w:numId w:val="46"/>
        </w:numPr>
      </w:pPr>
      <w:r>
        <w:t xml:space="preserve">On day 30, Doppler ultrasound confirmed persistent graft patency and consistent diameter, with no visible defects </w:t>
      </w:r>
      <w:r w:rsidRPr="00856023">
        <w:rPr>
          <w:b/>
        </w:rPr>
        <w:t>[1]</w:t>
      </w:r>
      <w:r>
        <w:t>.</w:t>
      </w:r>
    </w:p>
    <w:p w14:paraId="632BA96C" w14:textId="32A788E0" w:rsidR="00556AF0" w:rsidRDefault="00556AF0" w:rsidP="00556AF0">
      <w:pPr>
        <w:pStyle w:val="ShotDescription"/>
        <w:numPr>
          <w:ilvl w:val="2"/>
          <w:numId w:val="46"/>
        </w:numPr>
      </w:pPr>
      <w:r>
        <w:t xml:space="preserve">LAB MEDIA: Figure 2C. </w:t>
      </w:r>
    </w:p>
    <w:p w14:paraId="1D0F87B4" w14:textId="77777777" w:rsidR="00556AF0" w:rsidRDefault="00556AF0" w:rsidP="00556AF0"/>
    <w:p w14:paraId="77D5B457" w14:textId="77777777" w:rsidR="00556AF0" w:rsidRDefault="00556AF0" w:rsidP="00556AF0">
      <w:pPr>
        <w:pStyle w:val="Narration"/>
        <w:numPr>
          <w:ilvl w:val="1"/>
          <w:numId w:val="46"/>
        </w:numPr>
      </w:pPr>
      <w:r>
        <w:t xml:space="preserve">Angiography on day 30 further validated patency with no structural abnormalities in the arterial graft </w:t>
      </w:r>
      <w:r w:rsidRPr="00856023">
        <w:rPr>
          <w:b/>
        </w:rPr>
        <w:t>[1]</w:t>
      </w:r>
      <w:r>
        <w:t>.</w:t>
      </w:r>
    </w:p>
    <w:p w14:paraId="5C747766" w14:textId="2B494D9C" w:rsidR="00556AF0" w:rsidRDefault="00556AF0" w:rsidP="00556AF0">
      <w:pPr>
        <w:pStyle w:val="ShotDescription"/>
        <w:numPr>
          <w:ilvl w:val="2"/>
          <w:numId w:val="46"/>
        </w:numPr>
      </w:pPr>
      <w:r>
        <w:t xml:space="preserve">LAB MEDIA: Figure 2D. </w:t>
      </w:r>
    </w:p>
    <w:p w14:paraId="7B155F64" w14:textId="77777777" w:rsidR="00556AF0" w:rsidRDefault="00556AF0" w:rsidP="00556AF0"/>
    <w:p w14:paraId="7F5945A3" w14:textId="7BFDA397" w:rsidR="00556AF0" w:rsidRDefault="00556AF0" w:rsidP="00556AF0">
      <w:pPr>
        <w:pStyle w:val="Narration"/>
        <w:numPr>
          <w:ilvl w:val="1"/>
          <w:numId w:val="46"/>
        </w:numPr>
      </w:pPr>
      <w:r>
        <w:t xml:space="preserve">Histological staining of the </w:t>
      </w:r>
      <w:r w:rsidR="00D821FC">
        <w:t>extracted</w:t>
      </w:r>
      <w:r>
        <w:t xml:space="preserve"> graft at day 30 showed intact vascular wall structure, including clearly defined tunica adventitia</w:t>
      </w:r>
      <w:r w:rsidR="00797187">
        <w:t xml:space="preserve"> </w:t>
      </w:r>
      <w:r w:rsidR="00797187" w:rsidRPr="00856023">
        <w:rPr>
          <w:b/>
        </w:rPr>
        <w:t>[1]</w:t>
      </w:r>
      <w:r>
        <w:t>, media</w:t>
      </w:r>
      <w:r w:rsidR="00797187">
        <w:t xml:space="preserve"> </w:t>
      </w:r>
      <w:r w:rsidR="00797187" w:rsidRPr="00856023">
        <w:rPr>
          <w:b/>
        </w:rPr>
        <w:t>[</w:t>
      </w:r>
      <w:r w:rsidR="00797187">
        <w:rPr>
          <w:b/>
        </w:rPr>
        <w:t>2</w:t>
      </w:r>
      <w:r w:rsidR="00797187" w:rsidRPr="00856023">
        <w:rPr>
          <w:b/>
        </w:rPr>
        <w:t>]</w:t>
      </w:r>
      <w:r>
        <w:t xml:space="preserve">, and intima layers </w:t>
      </w:r>
      <w:r w:rsidRPr="00856023">
        <w:rPr>
          <w:b/>
        </w:rPr>
        <w:t>[</w:t>
      </w:r>
      <w:r w:rsidR="00797187">
        <w:rPr>
          <w:b/>
        </w:rPr>
        <w:t>3</w:t>
      </w:r>
      <w:r w:rsidRPr="00856023">
        <w:rPr>
          <w:b/>
        </w:rPr>
        <w:t>]</w:t>
      </w:r>
      <w:r>
        <w:t>.</w:t>
      </w:r>
    </w:p>
    <w:p w14:paraId="7B42D361" w14:textId="70051A5B" w:rsidR="00797187" w:rsidRDefault="00556AF0" w:rsidP="00797187">
      <w:pPr>
        <w:pStyle w:val="ShotDescription"/>
        <w:numPr>
          <w:ilvl w:val="2"/>
          <w:numId w:val="46"/>
        </w:numPr>
      </w:pPr>
      <w:r>
        <w:t>LAB MEDIA: Figure 3C.</w:t>
      </w:r>
      <w:r w:rsidR="00797187">
        <w:t xml:space="preserve"> </w:t>
      </w:r>
      <w:r w:rsidR="00797187" w:rsidRPr="00797187">
        <w:rPr>
          <w:i/>
          <w:iCs/>
          <w:color w:val="0000FF"/>
        </w:rPr>
        <w:t>Video editor: Highlight the part labeled “tunica adventitia</w:t>
      </w:r>
      <w:r w:rsidR="00797187">
        <w:t>”.</w:t>
      </w:r>
    </w:p>
    <w:p w14:paraId="4DB433E3" w14:textId="445D2446" w:rsidR="00797187" w:rsidRDefault="00797187" w:rsidP="00797187">
      <w:pPr>
        <w:pStyle w:val="ShotDescription"/>
        <w:numPr>
          <w:ilvl w:val="2"/>
          <w:numId w:val="46"/>
        </w:numPr>
      </w:pPr>
      <w:r>
        <w:t>LAB MEDIA: Figure 3</w:t>
      </w:r>
      <w:r w:rsidR="00F9032F">
        <w:t>C</w:t>
      </w:r>
      <w:r>
        <w:t xml:space="preserve">. </w:t>
      </w:r>
      <w:r w:rsidRPr="00797187">
        <w:rPr>
          <w:i/>
          <w:iCs/>
          <w:color w:val="0000FF"/>
        </w:rPr>
        <w:t>Video editor: Highlight the part “tunica media”.</w:t>
      </w:r>
    </w:p>
    <w:p w14:paraId="1ED16BD6" w14:textId="33A764F8" w:rsidR="00556AF0" w:rsidRDefault="00797187" w:rsidP="00797187">
      <w:pPr>
        <w:pStyle w:val="ShotDescription"/>
        <w:numPr>
          <w:ilvl w:val="2"/>
          <w:numId w:val="46"/>
        </w:numPr>
      </w:pPr>
      <w:r>
        <w:t>LAB MEDIA: Figure 3</w:t>
      </w:r>
      <w:r w:rsidR="00F9032F">
        <w:t>C</w:t>
      </w:r>
      <w:r>
        <w:t xml:space="preserve">. </w:t>
      </w:r>
      <w:r w:rsidRPr="00797187">
        <w:rPr>
          <w:i/>
          <w:iCs/>
          <w:color w:val="0000FF"/>
        </w:rPr>
        <w:t>Video editor: Highlight the part “tunica intima”.</w:t>
      </w:r>
    </w:p>
    <w:p w14:paraId="6322C0B0" w14:textId="77777777" w:rsidR="00556AF0" w:rsidRDefault="00556AF0" w:rsidP="00556AF0"/>
    <w:p w14:paraId="474718DF" w14:textId="4FFD0C22" w:rsidR="00556AF0" w:rsidRDefault="00556AF0" w:rsidP="00556AF0">
      <w:pPr>
        <w:pStyle w:val="Narration"/>
        <w:numPr>
          <w:ilvl w:val="1"/>
          <w:numId w:val="46"/>
        </w:numPr>
      </w:pPr>
      <w:proofErr w:type="spellStart"/>
      <w:r>
        <w:t>Immunohistofluorescence</w:t>
      </w:r>
      <w:proofErr w:type="spellEnd"/>
      <w:r>
        <w:t xml:space="preserve"> staining revealed proper localization of endothelial and smooth muscle markers across all vascular layers of the autograft, supporting functional tissue integration </w:t>
      </w:r>
      <w:r w:rsidRPr="00856023">
        <w:rPr>
          <w:b/>
        </w:rPr>
        <w:t>[</w:t>
      </w:r>
      <w:r w:rsidR="00797187">
        <w:rPr>
          <w:b/>
        </w:rPr>
        <w:t>1</w:t>
      </w:r>
      <w:r w:rsidRPr="00856023">
        <w:rPr>
          <w:b/>
        </w:rPr>
        <w:t>]</w:t>
      </w:r>
      <w:r>
        <w:t>.</w:t>
      </w:r>
    </w:p>
    <w:p w14:paraId="396E98A3" w14:textId="40029D4A" w:rsidR="00556AF0" w:rsidRDefault="00797187" w:rsidP="00556AF0">
      <w:pPr>
        <w:pStyle w:val="ShotDescription"/>
        <w:numPr>
          <w:ilvl w:val="2"/>
          <w:numId w:val="46"/>
        </w:numPr>
      </w:pPr>
      <w:r>
        <w:t xml:space="preserve">LAB MEDIA: Figure </w:t>
      </w:r>
      <w:r w:rsidR="00F9032F">
        <w:t>3</w:t>
      </w:r>
      <w:r>
        <w:t>D</w:t>
      </w:r>
    </w:p>
    <w:p w14:paraId="62E26D4B" w14:textId="77777777" w:rsidR="00556AF0" w:rsidRDefault="00556AF0" w:rsidP="00556AF0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CBF08C" w14:textId="77777777" w:rsidR="0064083F" w:rsidRDefault="0064083F">
      <w:r>
        <w:separator/>
      </w:r>
    </w:p>
    <w:p w14:paraId="42D81050" w14:textId="77777777" w:rsidR="0064083F" w:rsidRDefault="0064083F"/>
  </w:endnote>
  <w:endnote w:type="continuationSeparator" w:id="0">
    <w:p w14:paraId="121D4137" w14:textId="77777777" w:rsidR="0064083F" w:rsidRDefault="0064083F">
      <w:r>
        <w:continuationSeparator/>
      </w:r>
    </w:p>
    <w:p w14:paraId="075B8E76" w14:textId="77777777" w:rsidR="0064083F" w:rsidRDefault="006408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49D029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401F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A6F63">
      <w:rPr>
        <w:rFonts w:cstheme="minorHAnsi"/>
      </w:rPr>
      <w:t xml:space="preserve">                    June </w:t>
    </w:r>
    <w:r w:rsidR="008A6F63">
      <w:rPr>
        <w:rFonts w:cstheme="minorHAnsi"/>
      </w:rPr>
      <w:t>23</w:t>
    </w:r>
    <w:r w:rsidR="008A6F63">
      <w:rPr>
        <w:rFonts w:cstheme="minorHAnsi"/>
      </w:rPr>
      <w:t xml:space="preserve">, </w:t>
    </w:r>
    <w:proofErr w:type="gramStart"/>
    <w:r w:rsidR="008A6F6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6D38C9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6D38C9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89151" w14:textId="77777777" w:rsidR="0064083F" w:rsidRDefault="0064083F">
      <w:r>
        <w:separator/>
      </w:r>
    </w:p>
    <w:p w14:paraId="2CDB967C" w14:textId="77777777" w:rsidR="0064083F" w:rsidRDefault="0064083F"/>
  </w:footnote>
  <w:footnote w:type="continuationSeparator" w:id="0">
    <w:p w14:paraId="5F203D21" w14:textId="77777777" w:rsidR="0064083F" w:rsidRDefault="0064083F">
      <w:r>
        <w:continuationSeparator/>
      </w:r>
    </w:p>
    <w:p w14:paraId="72D5F978" w14:textId="77777777" w:rsidR="0064083F" w:rsidRDefault="006408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12CE5F" w:rsidR="00336C61" w:rsidRPr="006D3AC7" w:rsidRDefault="00336C61" w:rsidP="008A6F6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s-ES" w:eastAsia="es-ES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8A6F6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0EE35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4A95108"/>
    <w:multiLevelType w:val="multilevel"/>
    <w:tmpl w:val="B832EA3E"/>
    <w:lvl w:ilvl="0">
      <w:start w:val="4"/>
      <w:numFmt w:val="decimal"/>
      <w:lvlText w:val="%1."/>
      <w:lvlJc w:val="left"/>
      <w:pPr>
        <w:ind w:left="360" w:hanging="360"/>
      </w:pPr>
      <w:rPr>
        <w:rFonts w:cstheme="minorHAns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theme="minorHAns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theme="minorHAns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theme="minorHAns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theme="minorHAns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theme="minorHAns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theme="minorHAns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theme="minorHAnsi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0862E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29458951">
    <w:abstractNumId w:val="34"/>
  </w:num>
  <w:num w:numId="2" w16cid:durableId="101340250">
    <w:abstractNumId w:val="36"/>
  </w:num>
  <w:num w:numId="3" w16cid:durableId="68886403">
    <w:abstractNumId w:val="35"/>
  </w:num>
  <w:num w:numId="4" w16cid:durableId="726416062">
    <w:abstractNumId w:val="28"/>
  </w:num>
  <w:num w:numId="5" w16cid:durableId="101459930">
    <w:abstractNumId w:val="13"/>
  </w:num>
  <w:num w:numId="6" w16cid:durableId="238366636">
    <w:abstractNumId w:val="31"/>
  </w:num>
  <w:num w:numId="7" w16cid:durableId="1266812801">
    <w:abstractNumId w:val="39"/>
  </w:num>
  <w:num w:numId="8" w16cid:durableId="754785304">
    <w:abstractNumId w:val="11"/>
  </w:num>
  <w:num w:numId="9" w16cid:durableId="964042258">
    <w:abstractNumId w:val="16"/>
  </w:num>
  <w:num w:numId="10" w16cid:durableId="2085182603">
    <w:abstractNumId w:val="25"/>
  </w:num>
  <w:num w:numId="11" w16cid:durableId="159305137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0626549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7245724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3176460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8655567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5774285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6650198">
    <w:abstractNumId w:val="33"/>
  </w:num>
  <w:num w:numId="18" w16cid:durableId="1100758058">
    <w:abstractNumId w:val="29"/>
  </w:num>
  <w:num w:numId="19" w16cid:durableId="2039961747">
    <w:abstractNumId w:val="27"/>
  </w:num>
  <w:num w:numId="20" w16cid:durableId="1473059925">
    <w:abstractNumId w:val="19"/>
  </w:num>
  <w:num w:numId="21" w16cid:durableId="444231708">
    <w:abstractNumId w:val="18"/>
  </w:num>
  <w:num w:numId="22" w16cid:durableId="1944335906">
    <w:abstractNumId w:val="10"/>
  </w:num>
  <w:num w:numId="23" w16cid:durableId="1802459112">
    <w:abstractNumId w:val="15"/>
  </w:num>
  <w:num w:numId="24" w16cid:durableId="1143039638">
    <w:abstractNumId w:val="32"/>
  </w:num>
  <w:num w:numId="25" w16cid:durableId="1941447860">
    <w:abstractNumId w:val="12"/>
  </w:num>
  <w:num w:numId="26" w16cid:durableId="1563639472">
    <w:abstractNumId w:val="26"/>
  </w:num>
  <w:num w:numId="27" w16cid:durableId="800268676">
    <w:abstractNumId w:val="22"/>
  </w:num>
  <w:num w:numId="28" w16cid:durableId="795442913">
    <w:abstractNumId w:val="9"/>
  </w:num>
  <w:num w:numId="29" w16cid:durableId="560753548">
    <w:abstractNumId w:val="7"/>
  </w:num>
  <w:num w:numId="30" w16cid:durableId="628781414">
    <w:abstractNumId w:val="6"/>
  </w:num>
  <w:num w:numId="31" w16cid:durableId="1456100326">
    <w:abstractNumId w:val="5"/>
  </w:num>
  <w:num w:numId="32" w16cid:durableId="1644580374">
    <w:abstractNumId w:val="4"/>
  </w:num>
  <w:num w:numId="33" w16cid:durableId="692458991">
    <w:abstractNumId w:val="8"/>
  </w:num>
  <w:num w:numId="34" w16cid:durableId="1841921386">
    <w:abstractNumId w:val="3"/>
  </w:num>
  <w:num w:numId="35" w16cid:durableId="550381920">
    <w:abstractNumId w:val="2"/>
  </w:num>
  <w:num w:numId="36" w16cid:durableId="1109622620">
    <w:abstractNumId w:val="1"/>
  </w:num>
  <w:num w:numId="37" w16cid:durableId="1466897944">
    <w:abstractNumId w:val="0"/>
  </w:num>
  <w:num w:numId="38" w16cid:durableId="638338142">
    <w:abstractNumId w:val="14"/>
  </w:num>
  <w:num w:numId="39" w16cid:durableId="473521339">
    <w:abstractNumId w:val="38"/>
  </w:num>
  <w:num w:numId="40" w16cid:durableId="714893814">
    <w:abstractNumId w:val="20"/>
  </w:num>
  <w:num w:numId="41" w16cid:durableId="688526758">
    <w:abstractNumId w:val="23"/>
  </w:num>
  <w:num w:numId="42" w16cid:durableId="763769047">
    <w:abstractNumId w:val="30"/>
  </w:num>
  <w:num w:numId="43" w16cid:durableId="1561287366">
    <w:abstractNumId w:val="17"/>
  </w:num>
  <w:num w:numId="44" w16cid:durableId="936788234">
    <w:abstractNumId w:val="24"/>
  </w:num>
  <w:num w:numId="45" w16cid:durableId="531647280">
    <w:abstractNumId w:val="21"/>
  </w:num>
  <w:num w:numId="46" w16cid:durableId="2092386753">
    <w:abstractNumId w:val="37"/>
  </w:num>
  <w:num w:numId="47" w16cid:durableId="514344175">
    <w:abstractNumId w:val="4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IN" w:vendorID="64" w:dllVersion="0" w:nlCheck="1" w:checkStyle="0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129D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E7BF7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072E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6713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6A9F"/>
    <w:rsid w:val="00530360"/>
    <w:rsid w:val="00530DD9"/>
    <w:rsid w:val="005320E4"/>
    <w:rsid w:val="00534B83"/>
    <w:rsid w:val="005363E2"/>
    <w:rsid w:val="00536D89"/>
    <w:rsid w:val="005411D5"/>
    <w:rsid w:val="00544E06"/>
    <w:rsid w:val="005463CB"/>
    <w:rsid w:val="00547699"/>
    <w:rsid w:val="00556AF0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6A2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83F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8C9"/>
    <w:rsid w:val="006D3AC7"/>
    <w:rsid w:val="006D7676"/>
    <w:rsid w:val="006E16D4"/>
    <w:rsid w:val="006F01F7"/>
    <w:rsid w:val="006F06AF"/>
    <w:rsid w:val="006F2681"/>
    <w:rsid w:val="00710EA3"/>
    <w:rsid w:val="0071156C"/>
    <w:rsid w:val="0071294C"/>
    <w:rsid w:val="00724E3B"/>
    <w:rsid w:val="00730D4A"/>
    <w:rsid w:val="00731E5D"/>
    <w:rsid w:val="007348BA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187"/>
    <w:rsid w:val="007A149A"/>
    <w:rsid w:val="007A4E1D"/>
    <w:rsid w:val="007B0FBB"/>
    <w:rsid w:val="007B3E0E"/>
    <w:rsid w:val="007B6BE2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23F"/>
    <w:rsid w:val="008A0177"/>
    <w:rsid w:val="008A413E"/>
    <w:rsid w:val="008A6F63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7339"/>
    <w:rsid w:val="009809C5"/>
    <w:rsid w:val="00985868"/>
    <w:rsid w:val="00985AF6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751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CE8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167"/>
    <w:rsid w:val="00C00F3F"/>
    <w:rsid w:val="00C035C7"/>
    <w:rsid w:val="00C058AE"/>
    <w:rsid w:val="00C05D10"/>
    <w:rsid w:val="00C12062"/>
    <w:rsid w:val="00C2620F"/>
    <w:rsid w:val="00C34F4C"/>
    <w:rsid w:val="00C401F5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14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1FC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134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189F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32F"/>
    <w:rsid w:val="00F917CF"/>
    <w:rsid w:val="00F95E8D"/>
    <w:rsid w:val="00FA1A9D"/>
    <w:rsid w:val="00FA27BC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3036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3036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3036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3036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3036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3036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3C072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69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773</Words>
  <Characters>10804</Characters>
  <Application>Microsoft Office Word</Application>
  <DocSecurity>0</DocSecurity>
  <Lines>292</Lines>
  <Paragraphs>1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23T11:07:00Z</dcterms:created>
  <dcterms:modified xsi:type="dcterms:W3CDTF">2025-06-23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